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795"/>
        <w:gridCol w:w="10155"/>
      </w:tblGrid>
      <w:tr w:rsidR="00146495" w:rsidRPr="00065168" w14:paraId="34008E2E" w14:textId="77777777" w:rsidTr="001E23D2">
        <w:trPr>
          <w:cantSplit/>
          <w:trHeight w:val="8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58172090" w14:textId="2A3D712E" w:rsidR="00146495" w:rsidRDefault="00080B1C" w:rsidP="00394537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mmunities</w:t>
            </w:r>
            <w:r w:rsidR="00F60E78">
              <w:rPr>
                <w:rFonts w:ascii="Arial" w:hAnsi="Arial" w:cs="Arial"/>
                <w:sz w:val="20"/>
              </w:rPr>
              <w:t xml:space="preserve"> of Practice with RDHAP Community</w:t>
            </w:r>
          </w:p>
          <w:p w14:paraId="0A492AED" w14:textId="77777777" w:rsidR="00EB635A" w:rsidRPr="00065168" w:rsidRDefault="00EB635A" w:rsidP="00394537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146495" w:rsidRPr="00065168" w14:paraId="5C4D9B3B" w14:textId="77777777" w:rsidTr="001E23D2">
        <w:tblPrEx>
          <w:tblCellMar>
            <w:left w:w="108" w:type="dxa"/>
            <w:right w:w="108" w:type="dxa"/>
          </w:tblCellMar>
        </w:tblPrEx>
        <w:trPr>
          <w:trHeight w:val="99"/>
        </w:trPr>
        <w:tc>
          <w:tcPr>
            <w:tcW w:w="1079" w:type="pct"/>
          </w:tcPr>
          <w:p w14:paraId="145B4A83" w14:textId="77777777" w:rsidR="00146495" w:rsidRPr="00065168" w:rsidRDefault="00146495" w:rsidP="00394537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065168">
              <w:rPr>
                <w:rFonts w:ascii="Arial" w:hAnsi="Arial" w:cs="Arial"/>
                <w:b/>
                <w:sz w:val="20"/>
              </w:rPr>
              <w:t>Date &amp; Time:</w:t>
            </w:r>
          </w:p>
        </w:tc>
        <w:tc>
          <w:tcPr>
            <w:tcW w:w="3921" w:type="pct"/>
          </w:tcPr>
          <w:p w14:paraId="0D46483A" w14:textId="71214D6D" w:rsidR="00146495" w:rsidRPr="00065168" w:rsidRDefault="00504A1F" w:rsidP="00F60E78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anuary 24, 2020, 2pm-3pm</w:t>
            </w:r>
          </w:p>
        </w:tc>
      </w:tr>
      <w:tr w:rsidR="00146495" w:rsidRPr="00065168" w14:paraId="274FC214" w14:textId="77777777" w:rsidTr="001E23D2">
        <w:tblPrEx>
          <w:tblCellMar>
            <w:left w:w="108" w:type="dxa"/>
            <w:right w:w="108" w:type="dxa"/>
          </w:tblCellMar>
        </w:tblPrEx>
        <w:trPr>
          <w:trHeight w:val="98"/>
        </w:trPr>
        <w:tc>
          <w:tcPr>
            <w:tcW w:w="1079" w:type="pct"/>
          </w:tcPr>
          <w:p w14:paraId="28490F2F" w14:textId="77777777" w:rsidR="00146495" w:rsidRPr="00065168" w:rsidRDefault="00146495" w:rsidP="00394537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065168">
              <w:rPr>
                <w:rFonts w:ascii="Arial" w:hAnsi="Arial" w:cs="Arial"/>
                <w:b/>
                <w:sz w:val="20"/>
              </w:rPr>
              <w:t>Location:</w:t>
            </w:r>
          </w:p>
        </w:tc>
        <w:tc>
          <w:tcPr>
            <w:tcW w:w="3921" w:type="pct"/>
          </w:tcPr>
          <w:p w14:paraId="71992622" w14:textId="77777777" w:rsidR="00504A1F" w:rsidRDefault="00ED12E9" w:rsidP="00504A1F">
            <w:pPr>
              <w:pStyle w:val="PlainText"/>
            </w:pPr>
            <w:r>
              <w:rPr>
                <w:rFonts w:ascii="Arial" w:hAnsi="Arial" w:cs="Arial"/>
                <w:sz w:val="20"/>
              </w:rPr>
              <w:t xml:space="preserve">Zoom link:  </w:t>
            </w:r>
            <w:hyperlink r:id="rId5" w:history="1">
              <w:r w:rsidR="00504A1F">
                <w:rPr>
                  <w:rStyle w:val="Hyperlink"/>
                </w:rPr>
                <w:t>https://ucsf.zoom.us/j/854116773</w:t>
              </w:r>
            </w:hyperlink>
          </w:p>
          <w:p w14:paraId="2F480BCA" w14:textId="2CF7BD5A" w:rsidR="00266BF4" w:rsidRDefault="00266BF4" w:rsidP="00266BF4">
            <w:pPr>
              <w:pStyle w:val="PlainText"/>
            </w:pPr>
          </w:p>
          <w:p w14:paraId="6E516FC4" w14:textId="73FA2D54" w:rsidR="00A20A0C" w:rsidRPr="00A20A0C" w:rsidRDefault="00A20A0C" w:rsidP="00A20A0C">
            <w:pPr>
              <w:spacing w:before="120"/>
              <w:rPr>
                <w:rFonts w:ascii="Arial" w:hAnsi="Arial" w:cs="Arial"/>
                <w:b/>
                <w:color w:val="0070C0"/>
                <w:sz w:val="20"/>
                <w:u w:val="single"/>
              </w:rPr>
            </w:pPr>
          </w:p>
          <w:p w14:paraId="42DC9234" w14:textId="77777777" w:rsidR="00ED12E9" w:rsidRPr="00845D66" w:rsidRDefault="00ED12E9" w:rsidP="00A20A0C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-or- Phone line:  </w:t>
            </w:r>
            <w:r w:rsidRPr="00845D66">
              <w:rPr>
                <w:rFonts w:ascii="Arial" w:hAnsi="Arial" w:cs="Arial"/>
                <w:sz w:val="20"/>
              </w:rPr>
              <w:t>US: +1 669 900 6833</w:t>
            </w:r>
          </w:p>
          <w:p w14:paraId="22E1A8F7" w14:textId="4DE6B1AB" w:rsidR="00ED12E9" w:rsidRDefault="00ED12E9" w:rsidP="00A20A0C">
            <w:pPr>
              <w:spacing w:before="120"/>
              <w:rPr>
                <w:rFonts w:ascii="Arial" w:hAnsi="Arial" w:cs="Arial"/>
                <w:sz w:val="20"/>
              </w:rPr>
            </w:pPr>
            <w:r w:rsidRPr="00845D66">
              <w:rPr>
                <w:rFonts w:ascii="Arial" w:hAnsi="Arial" w:cs="Arial"/>
                <w:sz w:val="20"/>
              </w:rPr>
              <w:t xml:space="preserve">                        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845D66">
              <w:rPr>
                <w:rFonts w:ascii="Arial" w:hAnsi="Arial" w:cs="Arial"/>
                <w:sz w:val="20"/>
              </w:rPr>
              <w:t xml:space="preserve">or </w:t>
            </w:r>
            <w:r w:rsidR="00EB3E21">
              <w:rPr>
                <w:rFonts w:ascii="Arial" w:hAnsi="Arial" w:cs="Arial"/>
                <w:sz w:val="20"/>
              </w:rPr>
              <w:t xml:space="preserve">  </w:t>
            </w:r>
            <w:r w:rsidRPr="00845D66">
              <w:rPr>
                <w:rFonts w:ascii="Arial" w:hAnsi="Arial" w:cs="Arial"/>
                <w:sz w:val="20"/>
              </w:rPr>
              <w:t>+1 646 558 8656</w:t>
            </w:r>
          </w:p>
          <w:p w14:paraId="15D8555E" w14:textId="420E29E0" w:rsidR="006A20EC" w:rsidRPr="00065168" w:rsidRDefault="00ED12E9" w:rsidP="00F60E78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Meeting ID:  </w:t>
            </w:r>
            <w:r w:rsidR="00504A1F" w:rsidRPr="00504A1F">
              <w:rPr>
                <w:rFonts w:ascii="Arial" w:hAnsi="Arial" w:cs="Arial"/>
                <w:sz w:val="20"/>
              </w:rPr>
              <w:t>854 116 773</w:t>
            </w:r>
          </w:p>
        </w:tc>
      </w:tr>
      <w:tr w:rsidR="00791B02" w:rsidRPr="00065168" w14:paraId="6D61E3C3" w14:textId="77777777" w:rsidTr="001E23D2">
        <w:tblPrEx>
          <w:tblCellMar>
            <w:left w:w="108" w:type="dxa"/>
            <w:right w:w="108" w:type="dxa"/>
          </w:tblCellMar>
        </w:tblPrEx>
        <w:trPr>
          <w:trHeight w:val="98"/>
        </w:trPr>
        <w:tc>
          <w:tcPr>
            <w:tcW w:w="1079" w:type="pct"/>
          </w:tcPr>
          <w:p w14:paraId="39C93B5F" w14:textId="3DA253BF" w:rsidR="00791B02" w:rsidRPr="00065168" w:rsidRDefault="00791B02" w:rsidP="00791B02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791B02">
              <w:rPr>
                <w:rFonts w:ascii="Arial" w:hAnsi="Arial" w:cs="Arial"/>
                <w:b/>
                <w:sz w:val="20"/>
              </w:rPr>
              <w:t xml:space="preserve">Desired 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791B02">
              <w:rPr>
                <w:rFonts w:ascii="Arial" w:hAnsi="Arial" w:cs="Arial"/>
                <w:b/>
                <w:sz w:val="20"/>
              </w:rPr>
              <w:t>Outcomes:</w:t>
            </w:r>
          </w:p>
        </w:tc>
        <w:tc>
          <w:tcPr>
            <w:tcW w:w="3921" w:type="pct"/>
          </w:tcPr>
          <w:p w14:paraId="07935B50" w14:textId="77777777" w:rsidR="00791B02" w:rsidRDefault="00791B02" w:rsidP="00791B02">
            <w:pPr>
              <w:pStyle w:val="TableHeaderText"/>
              <w:numPr>
                <w:ilvl w:val="0"/>
                <w:numId w:val="13"/>
              </w:numPr>
              <w:spacing w:before="120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hare evidence –based preventive practices with the dental community to overcome School-based Sealant Program (SBSP) barriers</w:t>
            </w:r>
          </w:p>
          <w:p w14:paraId="3B22B5B9" w14:textId="77777777" w:rsidR="00791B02" w:rsidRDefault="00791B02" w:rsidP="00791B02">
            <w:pPr>
              <w:pStyle w:val="TableHeaderText"/>
              <w:numPr>
                <w:ilvl w:val="0"/>
                <w:numId w:val="13"/>
              </w:numPr>
              <w:spacing w:before="120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ddress and seek to resolve common obstacles to implementing a successful SBSP</w:t>
            </w:r>
          </w:p>
          <w:p w14:paraId="77F782CD" w14:textId="77777777" w:rsidR="00791B02" w:rsidRDefault="00791B02" w:rsidP="00504A1F">
            <w:pPr>
              <w:pStyle w:val="PlainText"/>
              <w:rPr>
                <w:rFonts w:ascii="Arial" w:hAnsi="Arial" w:cs="Arial"/>
                <w:sz w:val="20"/>
              </w:rPr>
            </w:pPr>
          </w:p>
        </w:tc>
      </w:tr>
      <w:tr w:rsidR="00146495" w:rsidRPr="00065168" w14:paraId="613238D9" w14:textId="77777777" w:rsidTr="001E23D2">
        <w:trPr>
          <w:cantSplit/>
          <w:trHeight w:val="8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04AC4DD3" w14:textId="12A36C98" w:rsidR="00146495" w:rsidRPr="00065168" w:rsidRDefault="00146495" w:rsidP="00394537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  <w:r w:rsidRPr="00065168">
              <w:rPr>
                <w:rFonts w:ascii="Arial" w:hAnsi="Arial" w:cs="Arial"/>
                <w:sz w:val="20"/>
              </w:rPr>
              <w:t>Agenda</w:t>
            </w:r>
          </w:p>
        </w:tc>
      </w:tr>
      <w:tr w:rsidR="00EF11A9" w:rsidRPr="00065168" w14:paraId="568BDD46" w14:textId="77777777" w:rsidTr="001E23D2">
        <w:trPr>
          <w:cantSplit/>
          <w:trHeight w:val="1294"/>
        </w:trPr>
        <w:tc>
          <w:tcPr>
            <w:tcW w:w="5000" w:type="pct"/>
            <w:gridSpan w:val="2"/>
          </w:tcPr>
          <w:p w14:paraId="2DD5D214" w14:textId="2B2959BD" w:rsidR="00791B02" w:rsidRPr="00791B02" w:rsidRDefault="00791B02" w:rsidP="00791B02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DHAP School-based Sealant Program COP Survey Summary presentation by Katherine Chen (10mins)</w:t>
            </w:r>
          </w:p>
          <w:p w14:paraId="50F62631" w14:textId="1FD5378B" w:rsidR="00E856DE" w:rsidRDefault="00504A1F" w:rsidP="00B12FD5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sentation by Travis Trammel, owner of Geri Smiles</w:t>
            </w:r>
            <w:r w:rsidR="00791B02">
              <w:rPr>
                <w:rFonts w:ascii="Arial" w:hAnsi="Arial" w:cs="Arial"/>
                <w:sz w:val="20"/>
              </w:rPr>
              <w:t xml:space="preserve"> (20mins)</w:t>
            </w:r>
          </w:p>
          <w:p w14:paraId="0DD721C7" w14:textId="377C5CFD" w:rsidR="00C01BED" w:rsidRDefault="00C01BED" w:rsidP="00B12FD5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Billing software </w:t>
            </w:r>
            <w:r w:rsidR="00791B02">
              <w:rPr>
                <w:rFonts w:ascii="Arial" w:hAnsi="Arial" w:cs="Arial"/>
                <w:sz w:val="20"/>
              </w:rPr>
              <w:t>(15mins)</w:t>
            </w:r>
          </w:p>
          <w:p w14:paraId="17DC13B1" w14:textId="5674F1DD" w:rsidR="00E856DE" w:rsidRDefault="00E856DE" w:rsidP="00B12FD5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pdates by members of workgroup</w:t>
            </w:r>
            <w:r w:rsidR="00791B02">
              <w:rPr>
                <w:rFonts w:ascii="Arial" w:hAnsi="Arial" w:cs="Arial"/>
                <w:sz w:val="20"/>
              </w:rPr>
              <w:t xml:space="preserve"> (10mins)</w:t>
            </w:r>
          </w:p>
          <w:p w14:paraId="6F2290D0" w14:textId="66EC4F19" w:rsidR="007C0E7B" w:rsidRPr="00E856DE" w:rsidRDefault="007C0E7B" w:rsidP="00B12FD5">
            <w:pPr>
              <w:pStyle w:val="ListParagraph"/>
              <w:numPr>
                <w:ilvl w:val="0"/>
                <w:numId w:val="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 w:rsidRPr="00E856DE">
              <w:rPr>
                <w:rFonts w:ascii="Arial" w:hAnsi="Arial" w:cs="Arial"/>
                <w:sz w:val="20"/>
              </w:rPr>
              <w:t>Next steps</w:t>
            </w:r>
            <w:r w:rsidR="00791B02">
              <w:rPr>
                <w:rFonts w:ascii="Arial" w:hAnsi="Arial" w:cs="Arial"/>
                <w:sz w:val="20"/>
              </w:rPr>
              <w:t xml:space="preserve"> (5mins) </w:t>
            </w:r>
          </w:p>
          <w:p w14:paraId="5AA2B60C" w14:textId="04B843E8" w:rsidR="000F0A13" w:rsidRPr="007C2D99" w:rsidRDefault="000F0A13" w:rsidP="00C01BED">
            <w:pPr>
              <w:pStyle w:val="ListParagraph"/>
              <w:snapToGrid w:val="0"/>
              <w:spacing w:before="120" w:after="120" w:line="276" w:lineRule="auto"/>
              <w:ind w:left="360"/>
              <w:contextualSpacing w:val="0"/>
              <w:rPr>
                <w:rFonts w:ascii="Arial" w:hAnsi="Arial" w:cs="Arial"/>
                <w:sz w:val="20"/>
              </w:rPr>
            </w:pPr>
          </w:p>
          <w:p w14:paraId="479FBFBF" w14:textId="7C3C8414" w:rsidR="006B22F5" w:rsidRPr="001E23D2" w:rsidRDefault="006B22F5" w:rsidP="001E23D2">
            <w:pPr>
              <w:snapToGrid w:val="0"/>
              <w:spacing w:before="120" w:after="120" w:line="276" w:lineRule="auto"/>
              <w:rPr>
                <w:rFonts w:ascii="Arial" w:hAnsi="Arial" w:cs="Arial"/>
                <w:sz w:val="20"/>
              </w:rPr>
            </w:pPr>
          </w:p>
        </w:tc>
      </w:tr>
    </w:tbl>
    <w:p w14:paraId="4EB4ACEE" w14:textId="6924DC2C" w:rsidR="006B22F5" w:rsidRDefault="006B22F5" w:rsidP="00394537">
      <w:pPr>
        <w:spacing w:before="120"/>
      </w:pPr>
    </w:p>
    <w:p w14:paraId="461F6817" w14:textId="77777777" w:rsidR="006B22F5" w:rsidRDefault="006B22F5">
      <w:pPr>
        <w:spacing w:after="200" w:line="276" w:lineRule="auto"/>
      </w:pPr>
      <w:r>
        <w:br w:type="page"/>
      </w:r>
    </w:p>
    <w:tbl>
      <w:tblPr>
        <w:tblpPr w:leftFromText="180" w:rightFromText="180" w:horzAnchor="page" w:tblpX="499" w:tblpY="-437"/>
        <w:tblW w:w="15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67"/>
        <w:gridCol w:w="3885"/>
        <w:gridCol w:w="2891"/>
        <w:gridCol w:w="2982"/>
        <w:gridCol w:w="2982"/>
      </w:tblGrid>
      <w:tr w:rsidR="008103B6" w:rsidRPr="009956DE" w14:paraId="3728E43C" w14:textId="77777777" w:rsidTr="002E5F2D">
        <w:trPr>
          <w:trHeight w:val="735"/>
        </w:trPr>
        <w:tc>
          <w:tcPr>
            <w:tcW w:w="15107" w:type="dxa"/>
            <w:gridSpan w:val="5"/>
            <w:shd w:val="clear" w:color="auto" w:fill="D9D9D9"/>
          </w:tcPr>
          <w:p w14:paraId="226DA6B3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 xml:space="preserve">Communities of Practice (CoP) </w:t>
            </w: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Workgroup Meeting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Minutes</w:t>
            </w:r>
          </w:p>
          <w:p w14:paraId="63A0EF2D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January 24, 2019</w:t>
            </w:r>
          </w:p>
          <w:p w14:paraId="30047C7F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2:00 pm – 3:00 pm </w:t>
            </w:r>
          </w:p>
        </w:tc>
      </w:tr>
      <w:tr w:rsidR="008103B6" w:rsidRPr="009956DE" w14:paraId="2A85D195" w14:textId="77777777" w:rsidTr="002E5F2D">
        <w:trPr>
          <w:trHeight w:val="325"/>
        </w:trPr>
        <w:tc>
          <w:tcPr>
            <w:tcW w:w="2367" w:type="dxa"/>
            <w:vMerge w:val="restart"/>
            <w:shd w:val="clear" w:color="auto" w:fill="E0E0E0"/>
            <w:vAlign w:val="bottom"/>
          </w:tcPr>
          <w:p w14:paraId="36C8B24E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885" w:type="dxa"/>
            <w:shd w:val="clear" w:color="auto" w:fill="D9D9D9"/>
          </w:tcPr>
          <w:p w14:paraId="4C6D3260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ttended in-person:</w:t>
            </w:r>
          </w:p>
        </w:tc>
        <w:tc>
          <w:tcPr>
            <w:tcW w:w="2891" w:type="dxa"/>
            <w:shd w:val="clear" w:color="auto" w:fill="D9D9D9"/>
          </w:tcPr>
          <w:p w14:paraId="14327720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ttended by phone:</w:t>
            </w:r>
          </w:p>
        </w:tc>
        <w:tc>
          <w:tcPr>
            <w:tcW w:w="2982" w:type="dxa"/>
            <w:shd w:val="clear" w:color="auto" w:fill="D9D9D9"/>
          </w:tcPr>
          <w:p w14:paraId="6F10CFD4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Not able to attend:</w:t>
            </w:r>
          </w:p>
        </w:tc>
        <w:tc>
          <w:tcPr>
            <w:tcW w:w="2982" w:type="dxa"/>
            <w:vMerge w:val="restart"/>
            <w:shd w:val="clear" w:color="auto" w:fill="D9D9D9"/>
            <w:vAlign w:val="bottom"/>
          </w:tcPr>
          <w:p w14:paraId="7301E39C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ction Items</w:t>
            </w:r>
          </w:p>
        </w:tc>
      </w:tr>
      <w:tr w:rsidR="008103B6" w:rsidRPr="009956DE" w14:paraId="5F2D2C6E" w14:textId="77777777" w:rsidTr="002E5F2D">
        <w:trPr>
          <w:trHeight w:val="668"/>
        </w:trPr>
        <w:tc>
          <w:tcPr>
            <w:tcW w:w="2367" w:type="dxa"/>
            <w:vMerge/>
            <w:shd w:val="clear" w:color="auto" w:fill="E0E0E0"/>
          </w:tcPr>
          <w:p w14:paraId="6AC608FC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885" w:type="dxa"/>
          </w:tcPr>
          <w:p w14:paraId="4A538CCE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 w:rsidRPr="009956DE">
              <w:rPr>
                <w:rFonts w:ascii="Arial" w:hAnsi="Arial" w:cs="Arial"/>
                <w:sz w:val="22"/>
                <w:szCs w:val="22"/>
              </w:rPr>
              <w:t>Keiko Miyahara</w:t>
            </w:r>
          </w:p>
          <w:p w14:paraId="024D8BFD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91" w:type="dxa"/>
          </w:tcPr>
          <w:p w14:paraId="74001185" w14:textId="6FF3CCC9" w:rsidR="008103B6" w:rsidRPr="00484114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arla Dale, Helly Patel, Joanna </w:t>
            </w:r>
            <w:r w:rsidR="002960C8">
              <w:rPr>
                <w:rFonts w:ascii="Arial" w:hAnsi="Arial" w:cs="Arial"/>
                <w:sz w:val="22"/>
                <w:szCs w:val="22"/>
              </w:rPr>
              <w:t xml:space="preserve">Allboe, Katherine Chen, Laurel Bleak, </w:t>
            </w:r>
            <w:bookmarkStart w:id="0" w:name="_GoBack"/>
            <w:bookmarkEnd w:id="0"/>
            <w:r>
              <w:rPr>
                <w:rFonts w:ascii="Arial" w:hAnsi="Arial" w:cs="Arial"/>
                <w:sz w:val="22"/>
                <w:szCs w:val="22"/>
              </w:rPr>
              <w:t xml:space="preserve">Laurie Perry, Lisa Berens, Lori Solomon, Lynn Walton-Haynes, Melody Jackson, Paul Glassman, Rhoda Gonzales, Shannon Conroy, Sharon Walker, Steve Silverstein, Susan McLearan, Tina Floyd, Travis Tramel, Walter Lucio </w:t>
            </w:r>
          </w:p>
        </w:tc>
        <w:tc>
          <w:tcPr>
            <w:tcW w:w="2982" w:type="dxa"/>
          </w:tcPr>
          <w:p w14:paraId="41AD0664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ndy Crowden, Corey Keathley, Gwen Essex, Holi Burgos, Kathy Kane,  Katie Conklin, Kory Nieuwkoop, Jay Kumar, Gayle Mathe, Joy Ogami, Puja Shah,  Rosanna Jackson, Sandeep Mann, Rainy Sawicki, Susie Saindon</w:t>
            </w:r>
          </w:p>
        </w:tc>
        <w:tc>
          <w:tcPr>
            <w:tcW w:w="2982" w:type="dxa"/>
            <w:vMerge/>
            <w:shd w:val="clear" w:color="auto" w:fill="A6A6A6" w:themeFill="background1" w:themeFillShade="A6"/>
          </w:tcPr>
          <w:p w14:paraId="25DB0A77" w14:textId="77777777" w:rsidR="008103B6" w:rsidRPr="009956DE" w:rsidRDefault="008103B6" w:rsidP="002E5F2D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8103B6" w:rsidRPr="009956DE" w14:paraId="60599E03" w14:textId="77777777" w:rsidTr="002E5F2D">
        <w:trPr>
          <w:trHeight w:val="68"/>
        </w:trPr>
        <w:tc>
          <w:tcPr>
            <w:tcW w:w="2367" w:type="dxa"/>
          </w:tcPr>
          <w:p w14:paraId="630E5073" w14:textId="77777777" w:rsidR="008103B6" w:rsidRPr="009956DE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genda item</w:t>
            </w:r>
          </w:p>
        </w:tc>
        <w:tc>
          <w:tcPr>
            <w:tcW w:w="9758" w:type="dxa"/>
            <w:gridSpan w:val="3"/>
          </w:tcPr>
          <w:p w14:paraId="37313979" w14:textId="77777777" w:rsidR="008103B6" w:rsidRDefault="008103B6" w:rsidP="008103B6">
            <w:pPr>
              <w:pStyle w:val="ListParagraph"/>
              <w:numPr>
                <w:ilvl w:val="0"/>
                <w:numId w:val="16"/>
              </w:numPr>
              <w:ind w:left="4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DHAP School-based Sealant Program CoP Survey Summary presentation</w:t>
            </w:r>
          </w:p>
          <w:p w14:paraId="7676ADCC" w14:textId="77777777" w:rsidR="008103B6" w:rsidRDefault="008103B6" w:rsidP="008103B6">
            <w:pPr>
              <w:pStyle w:val="ListParagraph"/>
              <w:numPr>
                <w:ilvl w:val="0"/>
                <w:numId w:val="16"/>
              </w:numPr>
              <w:ind w:left="4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rismiles Mobile Dental Hygiene Practice presentation </w:t>
            </w:r>
          </w:p>
          <w:p w14:paraId="41F658F4" w14:textId="77777777" w:rsidR="008103B6" w:rsidRDefault="008103B6" w:rsidP="008103B6">
            <w:pPr>
              <w:pStyle w:val="ListParagraph"/>
              <w:numPr>
                <w:ilvl w:val="0"/>
                <w:numId w:val="16"/>
              </w:numPr>
              <w:ind w:left="4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lling software</w:t>
            </w:r>
          </w:p>
          <w:p w14:paraId="22BF6D92" w14:textId="77777777" w:rsidR="008103B6" w:rsidRDefault="008103B6" w:rsidP="008103B6">
            <w:pPr>
              <w:pStyle w:val="ListParagraph"/>
              <w:numPr>
                <w:ilvl w:val="0"/>
                <w:numId w:val="16"/>
              </w:numPr>
              <w:ind w:left="4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pdates </w:t>
            </w:r>
          </w:p>
          <w:p w14:paraId="24DB4738" w14:textId="77777777" w:rsidR="008103B6" w:rsidRPr="009956DE" w:rsidRDefault="008103B6" w:rsidP="002E5F2D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2982" w:type="dxa"/>
          </w:tcPr>
          <w:p w14:paraId="0B47E645" w14:textId="77777777" w:rsidR="008103B6" w:rsidRPr="009956DE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103B6" w:rsidRPr="009956DE" w14:paraId="3F8C635E" w14:textId="77777777" w:rsidTr="002E5F2D">
        <w:trPr>
          <w:trHeight w:val="70"/>
        </w:trPr>
        <w:tc>
          <w:tcPr>
            <w:tcW w:w="2367" w:type="dxa"/>
          </w:tcPr>
          <w:p w14:paraId="690FB4B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A95230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66DAD1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chool-based sealant program CoP survey summary </w:t>
            </w:r>
          </w:p>
          <w:p w14:paraId="18972F1E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F755DB" w14:textId="77777777" w:rsidR="008103B6" w:rsidRPr="00F17AB4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DA5A91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754E55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EF42E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BE65AE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F3A38B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79FAF5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4172A4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7BD8EC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1B4FD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8D2EC5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C2459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F36B5F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6AEEF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75EFA5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1B779D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C9B51F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33650D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5C6FA4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D7C50E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538A95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C4B535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68AD3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CC9CD3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4D3176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3531B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0C02F6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7E6CBF3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Gerismiles Mobile Dental Hygiene Practice </w:t>
            </w:r>
          </w:p>
          <w:p w14:paraId="3C2ADAB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160D4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008325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580DDE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CD784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8D013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7422E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6C9B7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B94F50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C87F9D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89465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5B3949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EB197A3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E131431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CFA7CAE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8E1A1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8BE05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F2B1AD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B26A4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EA3DF0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FB053C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8AEEA2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F1819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043A71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742E5AE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C721BE1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A44E2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56BF41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CF3E3F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37DB814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90B8AF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DF0C4F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9E7FFB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4A51E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358BE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45B7C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CA7F50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Questions and comments </w:t>
            </w:r>
          </w:p>
          <w:p w14:paraId="526F0B8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1AA7CB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EA3D77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8E877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CF09F4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61B2A9A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3E3E8C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DF24A3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315F32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C1DEA78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2B8EC7D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B554AA7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21DE14E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F5931E6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DBFFC0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1EF2F43" w14:textId="77777777" w:rsidR="008103B6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FF4CDE5" w14:textId="77777777" w:rsidR="008103B6" w:rsidRPr="00FF73B3" w:rsidRDefault="008103B6" w:rsidP="002E5F2D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9758" w:type="dxa"/>
            <w:gridSpan w:val="3"/>
          </w:tcPr>
          <w:p w14:paraId="7D8B98A4" w14:textId="77777777" w:rsidR="008103B6" w:rsidRPr="009400CD" w:rsidRDefault="008103B6" w:rsidP="002E5F2D">
            <w:pPr>
              <w:pStyle w:val="ListParagraph"/>
              <w:ind w:left="316" w:hanging="180"/>
              <w:rPr>
                <w:rFonts w:ascii="Arial" w:hAnsi="Arial" w:cs="Arial"/>
                <w:noProof/>
              </w:rPr>
            </w:pPr>
            <w:r w:rsidRPr="009400CD">
              <w:rPr>
                <w:rFonts w:ascii="Arial" w:hAnsi="Arial" w:cs="Arial"/>
                <w:noProof/>
              </w:rPr>
              <w:lastRenderedPageBreak/>
              <w:t>Rollcall</w:t>
            </w:r>
          </w:p>
          <w:p w14:paraId="6F6BC33C" w14:textId="77777777" w:rsidR="008103B6" w:rsidRDefault="008103B6" w:rsidP="002E5F2D">
            <w:pPr>
              <w:pStyle w:val="ListParagraph"/>
              <w:ind w:left="316" w:hanging="180"/>
              <w:rPr>
                <w:rFonts w:ascii="Arial" w:hAnsi="Arial" w:cs="Arial"/>
                <w:b/>
                <w:noProof/>
              </w:rPr>
            </w:pPr>
          </w:p>
          <w:p w14:paraId="142DD826" w14:textId="77777777" w:rsidR="008103B6" w:rsidRPr="009400CD" w:rsidRDefault="002960C8" w:rsidP="008103B6">
            <w:pPr>
              <w:pStyle w:val="ListParagraph"/>
              <w:numPr>
                <w:ilvl w:val="0"/>
                <w:numId w:val="17"/>
              </w:numPr>
              <w:ind w:left="406"/>
              <w:rPr>
                <w:rFonts w:ascii="Arial" w:hAnsi="Arial" w:cs="Arial"/>
                <w:noProof/>
              </w:rPr>
            </w:pPr>
            <w:hyperlink r:id="rId6" w:history="1">
              <w:r w:rsidR="008103B6" w:rsidRPr="00504AE3">
                <w:rPr>
                  <w:rStyle w:val="Hyperlink"/>
                  <w:rFonts w:ascii="Arial" w:hAnsi="Arial" w:cs="Arial"/>
                  <w:b/>
                  <w:noProof/>
                </w:rPr>
                <w:t>Survey summary presentation</w:t>
              </w:r>
            </w:hyperlink>
            <w:r w:rsidR="008103B6" w:rsidRPr="00504AE3">
              <w:rPr>
                <w:rFonts w:ascii="Arial" w:hAnsi="Arial" w:cs="Arial"/>
                <w:b/>
                <w:noProof/>
              </w:rPr>
              <w:t xml:space="preserve"> </w:t>
            </w:r>
            <w:r w:rsidR="008103B6">
              <w:rPr>
                <w:rFonts w:ascii="Arial" w:hAnsi="Arial" w:cs="Arial"/>
                <w:noProof/>
              </w:rPr>
              <w:t xml:space="preserve">– Katherine Chen </w:t>
            </w:r>
          </w:p>
          <w:p w14:paraId="3DC9ED51" w14:textId="77777777" w:rsidR="008103B6" w:rsidRDefault="008103B6" w:rsidP="008103B6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Survey distributed via e-mail on November 26, 2019, for a two –week period until December 10, 2019. </w:t>
            </w:r>
          </w:p>
          <w:p w14:paraId="06A20928" w14:textId="77777777" w:rsidR="008103B6" w:rsidRDefault="008103B6" w:rsidP="008103B6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Response rate of 56% among RDHAPs </w:t>
            </w:r>
          </w:p>
          <w:p w14:paraId="1145F703" w14:textId="77777777" w:rsidR="008103B6" w:rsidRDefault="008103B6" w:rsidP="008103B6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Overview </w:t>
            </w:r>
          </w:p>
          <w:p w14:paraId="4421D966" w14:textId="77777777" w:rsidR="008103B6" w:rsidRPr="0075107D" w:rsidRDefault="008103B6" w:rsidP="008103B6">
            <w:pPr>
              <w:pStyle w:val="ListParagraph"/>
              <w:numPr>
                <w:ilvl w:val="0"/>
                <w:numId w:val="29"/>
              </w:numPr>
              <w:ind w:left="1216"/>
              <w:rPr>
                <w:rFonts w:ascii="Arial" w:hAnsi="Arial" w:cs="Arial"/>
                <w:noProof/>
                <w:u w:val="single"/>
              </w:rPr>
            </w:pPr>
            <w:r w:rsidRPr="0075107D">
              <w:rPr>
                <w:rFonts w:ascii="Arial" w:hAnsi="Arial" w:cs="Arial"/>
                <w:noProof/>
                <w:u w:val="single"/>
              </w:rPr>
              <w:t xml:space="preserve">Highest Performance Satisfaction </w:t>
            </w:r>
          </w:p>
          <w:p w14:paraId="619DF771" w14:textId="77777777" w:rsidR="008103B6" w:rsidRPr="0075107D" w:rsidRDefault="008103B6" w:rsidP="008103B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Focus area four and five, quality of services provided (sealants) and equipment</w:t>
            </w:r>
          </w:p>
          <w:p w14:paraId="042A9EA5" w14:textId="77777777" w:rsidR="008103B6" w:rsidRPr="0075107D" w:rsidRDefault="008103B6" w:rsidP="008103B6">
            <w:pPr>
              <w:pStyle w:val="ListParagraph"/>
              <w:numPr>
                <w:ilvl w:val="0"/>
                <w:numId w:val="19"/>
              </w:numPr>
              <w:ind w:left="1216"/>
              <w:rPr>
                <w:rFonts w:ascii="Arial" w:hAnsi="Arial" w:cs="Arial"/>
                <w:noProof/>
                <w:u w:val="single"/>
              </w:rPr>
            </w:pPr>
            <w:r w:rsidRPr="0075107D">
              <w:rPr>
                <w:rFonts w:ascii="Arial" w:hAnsi="Arial" w:cs="Arial"/>
                <w:noProof/>
                <w:u w:val="single"/>
              </w:rPr>
              <w:t xml:space="preserve">Lowest Performance Satisfaction </w:t>
            </w:r>
          </w:p>
          <w:p w14:paraId="7214C554" w14:textId="77777777" w:rsidR="008103B6" w:rsidRDefault="008103B6" w:rsidP="008103B6">
            <w:pPr>
              <w:pStyle w:val="ListParagraph"/>
              <w:numPr>
                <w:ilvl w:val="0"/>
                <w:numId w:val="20"/>
              </w:numPr>
              <w:ind w:left="157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>Focus areas three and six, cooperation from schools and parents and tele-dentistry</w:t>
            </w:r>
          </w:p>
          <w:p w14:paraId="21E319DC" w14:textId="77777777" w:rsidR="008103B6" w:rsidRPr="0075107D" w:rsidRDefault="008103B6" w:rsidP="008103B6">
            <w:pPr>
              <w:pStyle w:val="ListParagraph"/>
              <w:numPr>
                <w:ilvl w:val="0"/>
                <w:numId w:val="21"/>
              </w:numPr>
              <w:ind w:left="1216"/>
              <w:rPr>
                <w:rFonts w:ascii="Arial" w:hAnsi="Arial" w:cs="Arial"/>
                <w:noProof/>
                <w:u w:val="single"/>
              </w:rPr>
            </w:pPr>
            <w:r w:rsidRPr="0075107D">
              <w:rPr>
                <w:rFonts w:ascii="Arial" w:hAnsi="Arial" w:cs="Arial"/>
                <w:noProof/>
                <w:u w:val="single"/>
              </w:rPr>
              <w:t xml:space="preserve">Need Resources </w:t>
            </w:r>
          </w:p>
          <w:p w14:paraId="2063C798" w14:textId="77777777" w:rsidR="008103B6" w:rsidRDefault="008103B6" w:rsidP="008103B6">
            <w:pPr>
              <w:pStyle w:val="ListParagraph"/>
              <w:numPr>
                <w:ilvl w:val="0"/>
                <w:numId w:val="20"/>
              </w:numPr>
              <w:ind w:left="157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Focus areas three and four, cooperation from schools and parents and quality of services provided (selants) </w:t>
            </w:r>
          </w:p>
          <w:p w14:paraId="2EECCE50" w14:textId="77777777" w:rsidR="008103B6" w:rsidRDefault="008103B6" w:rsidP="008103B6">
            <w:pPr>
              <w:pStyle w:val="ListParagraph"/>
              <w:numPr>
                <w:ilvl w:val="0"/>
                <w:numId w:val="21"/>
              </w:numPr>
              <w:ind w:left="1216"/>
              <w:rPr>
                <w:rFonts w:ascii="Arial" w:hAnsi="Arial" w:cs="Arial"/>
                <w:noProof/>
                <w:u w:val="single"/>
              </w:rPr>
            </w:pPr>
            <w:r w:rsidRPr="0075107D">
              <w:rPr>
                <w:rFonts w:ascii="Arial" w:hAnsi="Arial" w:cs="Arial"/>
                <w:noProof/>
                <w:u w:val="single"/>
              </w:rPr>
              <w:t>Highest Knowledge of Best Practices</w:t>
            </w:r>
          </w:p>
          <w:p w14:paraId="4DB3A077" w14:textId="77777777" w:rsidR="008103B6" w:rsidRPr="0075107D" w:rsidRDefault="008103B6" w:rsidP="008103B6">
            <w:pPr>
              <w:pStyle w:val="ListParagraph"/>
              <w:numPr>
                <w:ilvl w:val="0"/>
                <w:numId w:val="20"/>
              </w:numPr>
              <w:ind w:left="157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Focus areas one and five, rate of participation and equipment</w:t>
            </w:r>
          </w:p>
          <w:p w14:paraId="7F1FC10E" w14:textId="77777777" w:rsidR="008103B6" w:rsidRPr="00EE7B00" w:rsidRDefault="008103B6" w:rsidP="008103B6">
            <w:pPr>
              <w:pStyle w:val="ListParagraph"/>
              <w:numPr>
                <w:ilvl w:val="0"/>
                <w:numId w:val="21"/>
              </w:numPr>
              <w:ind w:left="1216"/>
              <w:rPr>
                <w:rFonts w:ascii="Arial" w:hAnsi="Arial" w:cs="Arial"/>
                <w:noProof/>
              </w:rPr>
            </w:pPr>
            <w:r w:rsidRPr="0075107D">
              <w:rPr>
                <w:rFonts w:ascii="Arial" w:hAnsi="Arial" w:cs="Arial"/>
                <w:noProof/>
                <w:u w:val="single"/>
              </w:rPr>
              <w:t>Lowest  Knowledge of Best Practices</w:t>
            </w:r>
          </w:p>
          <w:p w14:paraId="003E2F66" w14:textId="77777777" w:rsidR="008103B6" w:rsidRDefault="008103B6" w:rsidP="008103B6">
            <w:pPr>
              <w:pStyle w:val="ListParagraph"/>
              <w:numPr>
                <w:ilvl w:val="0"/>
                <w:numId w:val="20"/>
              </w:numPr>
              <w:ind w:left="157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Focus areas seven and eight, efficiency and scheduling and reaching childrn who need interventions</w:t>
            </w:r>
          </w:p>
          <w:p w14:paraId="6CAD1286" w14:textId="77777777" w:rsidR="008103B6" w:rsidRPr="0075107D" w:rsidRDefault="008103B6" w:rsidP="008103B6">
            <w:pPr>
              <w:pStyle w:val="ListParagraph"/>
              <w:numPr>
                <w:ilvl w:val="0"/>
                <w:numId w:val="22"/>
              </w:numPr>
              <w:ind w:left="1216"/>
              <w:rPr>
                <w:rFonts w:ascii="Arial" w:hAnsi="Arial" w:cs="Arial"/>
                <w:noProof/>
                <w:u w:val="single"/>
              </w:rPr>
            </w:pPr>
            <w:r w:rsidRPr="0075107D">
              <w:rPr>
                <w:rFonts w:ascii="Arial" w:hAnsi="Arial" w:cs="Arial"/>
                <w:noProof/>
                <w:u w:val="single"/>
              </w:rPr>
              <w:t xml:space="preserve">COP Usefulnees Score </w:t>
            </w:r>
          </w:p>
          <w:p w14:paraId="46ACA0E8" w14:textId="77777777" w:rsidR="008103B6" w:rsidRDefault="008103B6" w:rsidP="008103B6">
            <w:pPr>
              <w:pStyle w:val="ListParagraph"/>
              <w:numPr>
                <w:ilvl w:val="0"/>
                <w:numId w:val="20"/>
              </w:numPr>
              <w:ind w:left="157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All respondents </w:t>
            </w:r>
            <w:r w:rsidRPr="00EE7B00">
              <w:rPr>
                <w:rFonts w:ascii="Arial" w:hAnsi="Arial" w:cs="Arial"/>
                <w:noProof/>
              </w:rPr>
              <w:t xml:space="preserve">expect the Cop will be useful  </w:t>
            </w:r>
          </w:p>
          <w:p w14:paraId="67A5C0AA" w14:textId="77777777" w:rsidR="008103B6" w:rsidRDefault="008103B6" w:rsidP="002E5F2D">
            <w:pPr>
              <w:rPr>
                <w:rFonts w:ascii="Arial" w:hAnsi="Arial" w:cs="Arial"/>
                <w:noProof/>
              </w:rPr>
            </w:pPr>
          </w:p>
          <w:p w14:paraId="5CDD3889" w14:textId="77777777" w:rsidR="008103B6" w:rsidRPr="000D329C" w:rsidRDefault="008103B6" w:rsidP="008103B6">
            <w:pPr>
              <w:pStyle w:val="ListParagraph"/>
              <w:numPr>
                <w:ilvl w:val="0"/>
                <w:numId w:val="17"/>
              </w:numPr>
              <w:ind w:left="406" w:hanging="270"/>
              <w:rPr>
                <w:rFonts w:ascii="Arial" w:hAnsi="Arial" w:cs="Arial"/>
                <w:noProof/>
              </w:rPr>
            </w:pPr>
            <w:r w:rsidRPr="000D329C">
              <w:rPr>
                <w:rFonts w:ascii="Arial" w:hAnsi="Arial" w:cs="Arial"/>
                <w:b/>
                <w:noProof/>
              </w:rPr>
              <w:t>Next Steps</w:t>
            </w:r>
            <w:r w:rsidRPr="000D329C">
              <w:rPr>
                <w:rFonts w:ascii="Arial" w:hAnsi="Arial" w:cs="Arial"/>
                <w:noProof/>
              </w:rPr>
              <w:t>:  Future Co</w:t>
            </w:r>
            <w:r>
              <w:rPr>
                <w:rFonts w:ascii="Arial" w:hAnsi="Arial" w:cs="Arial"/>
                <w:noProof/>
              </w:rPr>
              <w:t xml:space="preserve">P calls will further discuss focus are three, </w:t>
            </w:r>
            <w:r w:rsidRPr="000D329C">
              <w:rPr>
                <w:rFonts w:ascii="Arial" w:hAnsi="Arial" w:cs="Arial"/>
                <w:noProof/>
              </w:rPr>
              <w:t xml:space="preserve">cooperation from shcools and parents, since the survey identified this </w:t>
            </w:r>
            <w:r>
              <w:rPr>
                <w:rFonts w:ascii="Arial" w:hAnsi="Arial" w:cs="Arial"/>
                <w:noProof/>
              </w:rPr>
              <w:t xml:space="preserve">focus </w:t>
            </w:r>
            <w:r w:rsidRPr="000D329C">
              <w:rPr>
                <w:rFonts w:ascii="Arial" w:hAnsi="Arial" w:cs="Arial"/>
                <w:noProof/>
              </w:rPr>
              <w:t xml:space="preserve">area to have the highest need for resources to improve.  </w:t>
            </w:r>
          </w:p>
          <w:p w14:paraId="2DCEC67F" w14:textId="77777777" w:rsidR="008103B6" w:rsidRPr="00EE7B00" w:rsidRDefault="008103B6" w:rsidP="002E5F2D">
            <w:pPr>
              <w:rPr>
                <w:rFonts w:ascii="Arial" w:hAnsi="Arial" w:cs="Arial"/>
                <w:noProof/>
              </w:rPr>
            </w:pPr>
          </w:p>
          <w:p w14:paraId="70A1D119" w14:textId="77777777" w:rsidR="008103B6" w:rsidRDefault="008103B6" w:rsidP="002E5F2D">
            <w:pPr>
              <w:pStyle w:val="ListParagraph"/>
              <w:ind w:left="316"/>
              <w:rPr>
                <w:rFonts w:ascii="Arial" w:hAnsi="Arial" w:cs="Arial"/>
                <w:b/>
                <w:noProof/>
              </w:rPr>
            </w:pPr>
          </w:p>
          <w:p w14:paraId="0ADF998E" w14:textId="77777777" w:rsidR="008103B6" w:rsidRDefault="008103B6" w:rsidP="002E5F2D">
            <w:pPr>
              <w:pStyle w:val="ListParagraph"/>
              <w:ind w:left="316"/>
              <w:rPr>
                <w:rFonts w:ascii="Arial" w:hAnsi="Arial" w:cs="Arial"/>
                <w:b/>
                <w:noProof/>
              </w:rPr>
            </w:pPr>
          </w:p>
          <w:p w14:paraId="3F129E99" w14:textId="77777777" w:rsidR="008103B6" w:rsidRPr="00246E9A" w:rsidRDefault="002960C8" w:rsidP="008103B6">
            <w:pPr>
              <w:pStyle w:val="ListParagraph"/>
              <w:numPr>
                <w:ilvl w:val="0"/>
                <w:numId w:val="17"/>
              </w:numPr>
              <w:ind w:left="406"/>
              <w:rPr>
                <w:rFonts w:ascii="Arial" w:hAnsi="Arial" w:cs="Arial"/>
                <w:noProof/>
              </w:rPr>
            </w:pPr>
            <w:hyperlink r:id="rId7" w:history="1">
              <w:r w:rsidR="008103B6" w:rsidRPr="00383A07">
                <w:rPr>
                  <w:rStyle w:val="Hyperlink"/>
                  <w:rFonts w:ascii="Arial" w:hAnsi="Arial" w:cs="Arial"/>
                  <w:b/>
                  <w:noProof/>
                </w:rPr>
                <w:t>Gerismiles Mobile Dental Hygiene Practice presentation</w:t>
              </w:r>
            </w:hyperlink>
            <w:r w:rsidR="008103B6">
              <w:rPr>
                <w:rFonts w:ascii="Arial" w:hAnsi="Arial" w:cs="Arial"/>
                <w:b/>
                <w:noProof/>
              </w:rPr>
              <w:t xml:space="preserve"> - </w:t>
            </w:r>
            <w:r w:rsidR="008103B6" w:rsidRPr="00246E9A">
              <w:rPr>
                <w:rFonts w:ascii="Arial" w:hAnsi="Arial" w:cs="Arial"/>
                <w:noProof/>
              </w:rPr>
              <w:t xml:space="preserve">Travis Tramel, RDHAP Inc. </w:t>
            </w:r>
          </w:p>
          <w:p w14:paraId="485B2E65" w14:textId="77777777" w:rsidR="008103B6" w:rsidRDefault="008103B6" w:rsidP="008103B6">
            <w:pPr>
              <w:pStyle w:val="ListParagraph"/>
              <w:numPr>
                <w:ilvl w:val="0"/>
                <w:numId w:val="23"/>
              </w:numPr>
              <w:ind w:left="856"/>
              <w:rPr>
                <w:rFonts w:ascii="Arial" w:hAnsi="Arial" w:cs="Arial"/>
                <w:b/>
                <w:noProof/>
              </w:rPr>
            </w:pPr>
            <w:r>
              <w:rPr>
                <w:rFonts w:ascii="Arial" w:hAnsi="Arial" w:cs="Arial"/>
                <w:b/>
                <w:noProof/>
              </w:rPr>
              <w:t xml:space="preserve">Challenges </w:t>
            </w:r>
          </w:p>
          <w:p w14:paraId="6D0FB839" w14:textId="77777777" w:rsidR="008103B6" w:rsidRDefault="008103B6" w:rsidP="008103B6">
            <w:pPr>
              <w:pStyle w:val="ListParagraph"/>
              <w:numPr>
                <w:ilvl w:val="0"/>
                <w:numId w:val="22"/>
              </w:numPr>
              <w:ind w:left="1306" w:hanging="450"/>
              <w:rPr>
                <w:rFonts w:ascii="Arial" w:hAnsi="Arial" w:cs="Arial"/>
                <w:noProof/>
              </w:rPr>
            </w:pPr>
            <w:r w:rsidRPr="00EE7B00">
              <w:rPr>
                <w:rFonts w:ascii="Arial" w:hAnsi="Arial" w:cs="Arial"/>
                <w:noProof/>
              </w:rPr>
              <w:t>Cost</w:t>
            </w:r>
            <w:r>
              <w:rPr>
                <w:rFonts w:ascii="Arial" w:hAnsi="Arial" w:cs="Arial"/>
                <w:noProof/>
              </w:rPr>
              <w:t xml:space="preserve"> of buisness</w:t>
            </w:r>
          </w:p>
          <w:p w14:paraId="0F1B5341" w14:textId="77777777" w:rsidR="008103B6" w:rsidRDefault="008103B6" w:rsidP="008103B6">
            <w:pPr>
              <w:pStyle w:val="ListParagraph"/>
              <w:numPr>
                <w:ilvl w:val="0"/>
                <w:numId w:val="22"/>
              </w:numPr>
              <w:ind w:left="1306" w:hanging="45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Applying and receiving business loan </w:t>
            </w:r>
          </w:p>
          <w:p w14:paraId="2655917F" w14:textId="77777777" w:rsidR="008103B6" w:rsidRDefault="008103B6" w:rsidP="008103B6">
            <w:pPr>
              <w:pStyle w:val="ListParagraph"/>
              <w:numPr>
                <w:ilvl w:val="0"/>
                <w:numId w:val="22"/>
              </w:numPr>
              <w:ind w:left="1306" w:hanging="45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Getting school and nursing contracts </w:t>
            </w:r>
          </w:p>
          <w:p w14:paraId="3BBB8769" w14:textId="77777777" w:rsidR="008103B6" w:rsidRPr="00246E9A" w:rsidRDefault="008103B6" w:rsidP="008103B6">
            <w:pPr>
              <w:pStyle w:val="ListParagraph"/>
              <w:numPr>
                <w:ilvl w:val="0"/>
                <w:numId w:val="20"/>
              </w:numPr>
              <w:ind w:left="1666"/>
              <w:rPr>
                <w:rFonts w:ascii="Arial" w:hAnsi="Arial" w:cs="Arial"/>
                <w:noProof/>
              </w:rPr>
            </w:pPr>
            <w:r w:rsidRPr="00246E9A">
              <w:rPr>
                <w:rFonts w:ascii="Arial" w:hAnsi="Arial" w:cs="Arial"/>
                <w:noProof/>
              </w:rPr>
              <w:t xml:space="preserve">Nursing contracts </w:t>
            </w:r>
            <w:r>
              <w:rPr>
                <w:rFonts w:ascii="Arial" w:hAnsi="Arial" w:cs="Arial"/>
                <w:noProof/>
              </w:rPr>
              <w:t xml:space="preserve">are </w:t>
            </w:r>
            <w:r w:rsidRPr="00246E9A">
              <w:rPr>
                <w:rFonts w:ascii="Arial" w:hAnsi="Arial" w:cs="Arial"/>
                <w:noProof/>
              </w:rPr>
              <w:t xml:space="preserve">difficult to </w:t>
            </w:r>
            <w:r>
              <w:rPr>
                <w:rFonts w:ascii="Arial" w:hAnsi="Arial" w:cs="Arial"/>
                <w:noProof/>
              </w:rPr>
              <w:t>acquire due</w:t>
            </w:r>
            <w:r w:rsidRPr="00246E9A">
              <w:rPr>
                <w:rFonts w:ascii="Arial" w:hAnsi="Arial" w:cs="Arial"/>
                <w:noProof/>
              </w:rPr>
              <w:t xml:space="preserve"> to </w:t>
            </w:r>
            <w:r>
              <w:rPr>
                <w:rFonts w:ascii="Arial" w:hAnsi="Arial" w:cs="Arial"/>
                <w:noProof/>
              </w:rPr>
              <w:t xml:space="preserve">competition from corporations </w:t>
            </w:r>
          </w:p>
          <w:p w14:paraId="24468B8E" w14:textId="77777777" w:rsidR="008103B6" w:rsidRDefault="008103B6" w:rsidP="008103B6">
            <w:pPr>
              <w:pStyle w:val="ListParagraph"/>
              <w:numPr>
                <w:ilvl w:val="0"/>
                <w:numId w:val="22"/>
              </w:numPr>
              <w:ind w:left="1306" w:hanging="45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High cost of Insurance (special type of insurance required to work with children in school)</w:t>
            </w:r>
          </w:p>
          <w:p w14:paraId="41649A35" w14:textId="77777777" w:rsidR="008103B6" w:rsidRDefault="008103B6" w:rsidP="002E5F2D">
            <w:pPr>
              <w:pStyle w:val="ListParagraph"/>
              <w:ind w:left="1306"/>
              <w:rPr>
                <w:rFonts w:ascii="Arial" w:hAnsi="Arial" w:cs="Arial"/>
                <w:noProof/>
              </w:rPr>
            </w:pPr>
          </w:p>
          <w:p w14:paraId="4B7CB201" w14:textId="77777777" w:rsidR="008103B6" w:rsidRPr="00EE7B00" w:rsidRDefault="008103B6" w:rsidP="008103B6">
            <w:pPr>
              <w:pStyle w:val="ListParagraph"/>
              <w:numPr>
                <w:ilvl w:val="0"/>
                <w:numId w:val="23"/>
              </w:numPr>
              <w:tabs>
                <w:tab w:val="left" w:pos="496"/>
              </w:tabs>
              <w:ind w:left="856"/>
              <w:rPr>
                <w:rFonts w:ascii="Arial" w:hAnsi="Arial" w:cs="Arial"/>
                <w:b/>
                <w:noProof/>
              </w:rPr>
            </w:pPr>
            <w:r w:rsidRPr="00EE7B00">
              <w:rPr>
                <w:rFonts w:ascii="Arial" w:hAnsi="Arial" w:cs="Arial"/>
                <w:b/>
                <w:noProof/>
              </w:rPr>
              <w:t xml:space="preserve">Marketing Strategy </w:t>
            </w:r>
          </w:p>
          <w:p w14:paraId="09C5A689" w14:textId="77777777" w:rsidR="008103B6" w:rsidRPr="00EE7B00" w:rsidRDefault="008103B6" w:rsidP="008103B6">
            <w:pPr>
              <w:pStyle w:val="ListParagraph"/>
              <w:numPr>
                <w:ilvl w:val="0"/>
                <w:numId w:val="22"/>
              </w:numPr>
              <w:ind w:left="1306" w:hanging="450"/>
              <w:rPr>
                <w:rFonts w:ascii="Arial" w:hAnsi="Arial" w:cs="Arial"/>
                <w:noProof/>
              </w:rPr>
            </w:pPr>
            <w:r w:rsidRPr="00EE7B00">
              <w:rPr>
                <w:rFonts w:ascii="Arial" w:hAnsi="Arial" w:cs="Arial"/>
                <w:noProof/>
              </w:rPr>
              <w:t>Attended 153 meetings in 2016 in order to market his business</w:t>
            </w:r>
          </w:p>
          <w:p w14:paraId="7E9284E5" w14:textId="77777777" w:rsidR="008103B6" w:rsidRDefault="008103B6" w:rsidP="008103B6">
            <w:pPr>
              <w:pStyle w:val="ListParagraph"/>
              <w:numPr>
                <w:ilvl w:val="0"/>
                <w:numId w:val="24"/>
              </w:numPr>
              <w:tabs>
                <w:tab w:val="left" w:pos="1216"/>
              </w:tabs>
              <w:ind w:left="157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chool Board Meetings</w:t>
            </w:r>
          </w:p>
          <w:p w14:paraId="56014F0F" w14:textId="77777777" w:rsidR="008103B6" w:rsidRDefault="008103B6" w:rsidP="008103B6">
            <w:pPr>
              <w:pStyle w:val="ListParagraph"/>
              <w:numPr>
                <w:ilvl w:val="0"/>
                <w:numId w:val="28"/>
              </w:numPr>
              <w:tabs>
                <w:tab w:val="left" w:pos="1216"/>
              </w:tabs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 xml:space="preserve">Given 5 minute elevator speech at Public Comments hearing to promote business </w:t>
            </w:r>
          </w:p>
          <w:p w14:paraId="0B42D4AF" w14:textId="77777777" w:rsidR="008103B6" w:rsidRDefault="008103B6" w:rsidP="008103B6">
            <w:pPr>
              <w:pStyle w:val="ListParagraph"/>
              <w:numPr>
                <w:ilvl w:val="0"/>
                <w:numId w:val="24"/>
              </w:numPr>
              <w:tabs>
                <w:tab w:val="left" w:pos="1216"/>
              </w:tabs>
              <w:ind w:left="157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hurch Health Fairs</w:t>
            </w:r>
          </w:p>
          <w:p w14:paraId="1DE5F613" w14:textId="77777777" w:rsidR="008103B6" w:rsidRDefault="008103B6" w:rsidP="008103B6">
            <w:pPr>
              <w:pStyle w:val="ListParagraph"/>
              <w:numPr>
                <w:ilvl w:val="0"/>
                <w:numId w:val="24"/>
              </w:numPr>
              <w:tabs>
                <w:tab w:val="left" w:pos="1216"/>
              </w:tabs>
              <w:ind w:left="157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Homeless County </w:t>
            </w:r>
          </w:p>
          <w:p w14:paraId="1A1DE8BB" w14:textId="77777777" w:rsidR="008103B6" w:rsidRDefault="008103B6" w:rsidP="008103B6">
            <w:pPr>
              <w:pStyle w:val="ListParagraph"/>
              <w:numPr>
                <w:ilvl w:val="0"/>
                <w:numId w:val="24"/>
              </w:numPr>
              <w:tabs>
                <w:tab w:val="left" w:pos="1216"/>
              </w:tabs>
              <w:ind w:left="157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harter School</w:t>
            </w:r>
          </w:p>
          <w:p w14:paraId="08761FC2" w14:textId="77777777" w:rsidR="008103B6" w:rsidRDefault="008103B6" w:rsidP="002E5F2D">
            <w:pPr>
              <w:pStyle w:val="ListParagraph"/>
              <w:tabs>
                <w:tab w:val="left" w:pos="1216"/>
              </w:tabs>
              <w:ind w:left="1576"/>
              <w:rPr>
                <w:rFonts w:ascii="Arial" w:hAnsi="Arial" w:cs="Arial"/>
                <w:noProof/>
              </w:rPr>
            </w:pPr>
          </w:p>
          <w:p w14:paraId="36AD1671" w14:textId="77777777" w:rsidR="008103B6" w:rsidRPr="005E6B0C" w:rsidRDefault="008103B6" w:rsidP="008103B6">
            <w:pPr>
              <w:pStyle w:val="ListParagraph"/>
              <w:numPr>
                <w:ilvl w:val="0"/>
                <w:numId w:val="31"/>
              </w:numPr>
              <w:tabs>
                <w:tab w:val="left" w:pos="1216"/>
              </w:tabs>
              <w:rPr>
                <w:rFonts w:ascii="Arial" w:hAnsi="Arial" w:cs="Arial"/>
                <w:b/>
                <w:noProof/>
              </w:rPr>
            </w:pPr>
            <w:r w:rsidRPr="005E6B0C">
              <w:rPr>
                <w:rFonts w:ascii="Arial" w:hAnsi="Arial" w:cs="Arial"/>
                <w:b/>
                <w:noProof/>
              </w:rPr>
              <w:t>Staff</w:t>
            </w:r>
          </w:p>
          <w:p w14:paraId="2942B309" w14:textId="77777777" w:rsidR="008103B6" w:rsidRPr="005E6B0C" w:rsidRDefault="008103B6" w:rsidP="008103B6">
            <w:pPr>
              <w:pStyle w:val="ListParagraph"/>
              <w:numPr>
                <w:ilvl w:val="0"/>
                <w:numId w:val="32"/>
              </w:numPr>
              <w:tabs>
                <w:tab w:val="left" w:pos="1216"/>
              </w:tabs>
              <w:ind w:firstLine="136"/>
              <w:rPr>
                <w:rFonts w:ascii="Arial" w:hAnsi="Arial" w:cs="Arial"/>
                <w:noProof/>
              </w:rPr>
            </w:pPr>
            <w:r w:rsidRPr="005E6B0C">
              <w:rPr>
                <w:rFonts w:ascii="Arial" w:hAnsi="Arial" w:cs="Arial"/>
                <w:noProof/>
              </w:rPr>
              <w:t>Dentist</w:t>
            </w:r>
            <w:r>
              <w:rPr>
                <w:rFonts w:ascii="Arial" w:hAnsi="Arial" w:cs="Arial"/>
                <w:noProof/>
              </w:rPr>
              <w:t>s</w:t>
            </w:r>
          </w:p>
          <w:p w14:paraId="7EDB2CC5" w14:textId="77777777" w:rsidR="008103B6" w:rsidRPr="005E6B0C" w:rsidRDefault="008103B6" w:rsidP="008103B6">
            <w:pPr>
              <w:pStyle w:val="ListParagraph"/>
              <w:numPr>
                <w:ilvl w:val="0"/>
                <w:numId w:val="32"/>
              </w:numPr>
              <w:tabs>
                <w:tab w:val="left" w:pos="1216"/>
              </w:tabs>
              <w:ind w:firstLine="136"/>
              <w:rPr>
                <w:rFonts w:ascii="Arial" w:hAnsi="Arial" w:cs="Arial"/>
                <w:noProof/>
              </w:rPr>
            </w:pPr>
            <w:r w:rsidRPr="005E6B0C">
              <w:rPr>
                <w:rFonts w:ascii="Arial" w:hAnsi="Arial" w:cs="Arial"/>
                <w:noProof/>
              </w:rPr>
              <w:t>RDHAP</w:t>
            </w:r>
            <w:r>
              <w:rPr>
                <w:rFonts w:ascii="Arial" w:hAnsi="Arial" w:cs="Arial"/>
                <w:noProof/>
              </w:rPr>
              <w:t>s</w:t>
            </w:r>
          </w:p>
          <w:p w14:paraId="39516CDD" w14:textId="77777777" w:rsidR="008103B6" w:rsidRPr="005E6B0C" w:rsidRDefault="008103B6" w:rsidP="008103B6">
            <w:pPr>
              <w:pStyle w:val="ListParagraph"/>
              <w:numPr>
                <w:ilvl w:val="0"/>
                <w:numId w:val="32"/>
              </w:numPr>
              <w:tabs>
                <w:tab w:val="left" w:pos="1216"/>
              </w:tabs>
              <w:ind w:firstLine="136"/>
              <w:rPr>
                <w:rFonts w:ascii="Arial" w:hAnsi="Arial" w:cs="Arial"/>
                <w:noProof/>
              </w:rPr>
            </w:pPr>
            <w:r w:rsidRPr="005E6B0C">
              <w:rPr>
                <w:rFonts w:ascii="Arial" w:hAnsi="Arial" w:cs="Arial"/>
                <w:noProof/>
              </w:rPr>
              <w:t>RDA</w:t>
            </w:r>
            <w:r>
              <w:rPr>
                <w:rFonts w:ascii="Arial" w:hAnsi="Arial" w:cs="Arial"/>
                <w:noProof/>
              </w:rPr>
              <w:t>s</w:t>
            </w:r>
          </w:p>
          <w:p w14:paraId="03CA3853" w14:textId="77777777" w:rsidR="008103B6" w:rsidRDefault="008103B6" w:rsidP="008103B6">
            <w:pPr>
              <w:pStyle w:val="ListParagraph"/>
              <w:numPr>
                <w:ilvl w:val="0"/>
                <w:numId w:val="32"/>
              </w:numPr>
              <w:tabs>
                <w:tab w:val="left" w:pos="1216"/>
              </w:tabs>
              <w:ind w:firstLine="136"/>
              <w:rPr>
                <w:rFonts w:ascii="Arial" w:hAnsi="Arial" w:cs="Arial"/>
                <w:noProof/>
              </w:rPr>
            </w:pPr>
            <w:r w:rsidRPr="005E6B0C">
              <w:rPr>
                <w:rFonts w:ascii="Arial" w:hAnsi="Arial" w:cs="Arial"/>
                <w:noProof/>
              </w:rPr>
              <w:t xml:space="preserve">Non-dental clinical staff </w:t>
            </w:r>
          </w:p>
          <w:p w14:paraId="7FDF7A0D" w14:textId="77777777" w:rsidR="008103B6" w:rsidRPr="005E6B0C" w:rsidRDefault="008103B6" w:rsidP="002E5F2D">
            <w:pPr>
              <w:pStyle w:val="ListParagraph"/>
              <w:tabs>
                <w:tab w:val="left" w:pos="1216"/>
              </w:tabs>
              <w:ind w:left="856"/>
              <w:rPr>
                <w:rFonts w:ascii="Arial" w:hAnsi="Arial" w:cs="Arial"/>
                <w:noProof/>
              </w:rPr>
            </w:pPr>
          </w:p>
          <w:p w14:paraId="3B5A43E0" w14:textId="77777777" w:rsidR="008103B6" w:rsidRPr="00EE7B00" w:rsidRDefault="008103B6" w:rsidP="008103B6">
            <w:pPr>
              <w:pStyle w:val="ListParagraph"/>
              <w:numPr>
                <w:ilvl w:val="0"/>
                <w:numId w:val="23"/>
              </w:numPr>
              <w:ind w:left="856"/>
              <w:rPr>
                <w:rFonts w:ascii="Arial" w:hAnsi="Arial" w:cs="Arial"/>
                <w:b/>
                <w:noProof/>
              </w:rPr>
            </w:pPr>
            <w:r w:rsidRPr="00EE7B00">
              <w:rPr>
                <w:rFonts w:ascii="Arial" w:hAnsi="Arial" w:cs="Arial"/>
                <w:b/>
                <w:noProof/>
              </w:rPr>
              <w:t>Equipment</w:t>
            </w:r>
          </w:p>
          <w:p w14:paraId="10EACBA8" w14:textId="77777777" w:rsidR="008103B6" w:rsidRDefault="008103B6" w:rsidP="008103B6">
            <w:pPr>
              <w:pStyle w:val="ListParagraph"/>
              <w:numPr>
                <w:ilvl w:val="0"/>
                <w:numId w:val="25"/>
              </w:numPr>
              <w:ind w:left="121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Purchased TPC mobile dental equipment</w:t>
            </w:r>
          </w:p>
          <w:p w14:paraId="1A93B95C" w14:textId="77777777" w:rsidR="008103B6" w:rsidRDefault="008103B6" w:rsidP="008103B6">
            <w:pPr>
              <w:pStyle w:val="ListParagraph"/>
              <w:numPr>
                <w:ilvl w:val="0"/>
                <w:numId w:val="25"/>
              </w:numPr>
              <w:ind w:left="121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Became a wholeseller for TPC</w:t>
            </w:r>
          </w:p>
          <w:p w14:paraId="303AC348" w14:textId="77777777" w:rsidR="008103B6" w:rsidRDefault="008103B6" w:rsidP="002E5F2D">
            <w:pPr>
              <w:pStyle w:val="ListParagraph"/>
              <w:ind w:left="1216"/>
              <w:rPr>
                <w:rFonts w:ascii="Arial" w:hAnsi="Arial" w:cs="Arial"/>
                <w:noProof/>
              </w:rPr>
            </w:pPr>
          </w:p>
          <w:p w14:paraId="59627839" w14:textId="77777777" w:rsidR="008103B6" w:rsidRPr="00EE7B00" w:rsidRDefault="008103B6" w:rsidP="008103B6">
            <w:pPr>
              <w:pStyle w:val="ListParagraph"/>
              <w:numPr>
                <w:ilvl w:val="0"/>
                <w:numId w:val="23"/>
              </w:numPr>
              <w:ind w:left="856"/>
              <w:rPr>
                <w:rFonts w:ascii="Arial" w:hAnsi="Arial" w:cs="Arial"/>
                <w:b/>
                <w:noProof/>
              </w:rPr>
            </w:pPr>
            <w:r>
              <w:rPr>
                <w:rFonts w:ascii="Arial" w:hAnsi="Arial" w:cs="Arial"/>
                <w:b/>
                <w:noProof/>
              </w:rPr>
              <w:t xml:space="preserve">Dental </w:t>
            </w:r>
            <w:r w:rsidRPr="00EE7B00">
              <w:rPr>
                <w:rFonts w:ascii="Arial" w:hAnsi="Arial" w:cs="Arial"/>
                <w:b/>
                <w:noProof/>
              </w:rPr>
              <w:t xml:space="preserve">Software </w:t>
            </w:r>
          </w:p>
          <w:p w14:paraId="31AAFF18" w14:textId="77777777" w:rsidR="008103B6" w:rsidRDefault="008103B6" w:rsidP="008103B6">
            <w:pPr>
              <w:pStyle w:val="ListParagraph"/>
              <w:numPr>
                <w:ilvl w:val="0"/>
                <w:numId w:val="26"/>
              </w:numPr>
              <w:ind w:left="1216"/>
              <w:rPr>
                <w:rFonts w:ascii="Arial" w:hAnsi="Arial" w:cs="Arial"/>
                <w:noProof/>
              </w:rPr>
            </w:pPr>
            <w:r w:rsidRPr="00EE7B00">
              <w:rPr>
                <w:rFonts w:ascii="Arial" w:hAnsi="Arial" w:cs="Arial"/>
                <w:i/>
                <w:noProof/>
                <w:u w:val="single"/>
              </w:rPr>
              <w:t>Fuse</w:t>
            </w:r>
            <w:r>
              <w:rPr>
                <w:rFonts w:ascii="Arial" w:hAnsi="Arial" w:cs="Arial"/>
                <w:noProof/>
              </w:rPr>
              <w:t xml:space="preserve"> by Patterson Dental</w:t>
            </w:r>
          </w:p>
          <w:p w14:paraId="08091423" w14:textId="77777777" w:rsidR="008103B6" w:rsidRDefault="008103B6" w:rsidP="008103B6">
            <w:pPr>
              <w:pStyle w:val="ListParagraph"/>
              <w:numPr>
                <w:ilvl w:val="0"/>
                <w:numId w:val="26"/>
              </w:numPr>
              <w:ind w:left="121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oudbased, accessible from mulitple sites, PC/Tablet/Mobile compatible </w:t>
            </w:r>
          </w:p>
          <w:p w14:paraId="5F564314" w14:textId="77777777" w:rsidR="008103B6" w:rsidRDefault="008103B6" w:rsidP="008103B6">
            <w:pPr>
              <w:pStyle w:val="ListParagraph"/>
              <w:numPr>
                <w:ilvl w:val="0"/>
                <w:numId w:val="27"/>
              </w:numPr>
              <w:ind w:left="121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apable of billing directly to Medical – Dental, includes data collection, generates reports, user-friendly</w:t>
            </w:r>
          </w:p>
          <w:p w14:paraId="0B58313B" w14:textId="77777777" w:rsidR="008103B6" w:rsidRDefault="008103B6" w:rsidP="002E5F2D">
            <w:pPr>
              <w:pStyle w:val="ListParagraph"/>
              <w:ind w:left="316"/>
              <w:rPr>
                <w:rFonts w:ascii="Arial" w:hAnsi="Arial" w:cs="Arial"/>
                <w:noProof/>
              </w:rPr>
            </w:pPr>
          </w:p>
          <w:p w14:paraId="51656B8A" w14:textId="77777777" w:rsidR="008103B6" w:rsidRPr="00B1351F" w:rsidRDefault="008103B6" w:rsidP="008103B6">
            <w:pPr>
              <w:pStyle w:val="ListParagraph"/>
              <w:numPr>
                <w:ilvl w:val="0"/>
                <w:numId w:val="33"/>
              </w:numPr>
              <w:ind w:left="316" w:hanging="270"/>
              <w:rPr>
                <w:rFonts w:ascii="Arial" w:hAnsi="Arial" w:cs="Arial"/>
                <w:noProof/>
              </w:rPr>
            </w:pPr>
            <w:r w:rsidRPr="00B1351F">
              <w:rPr>
                <w:rFonts w:ascii="Arial" w:hAnsi="Arial" w:cs="Arial"/>
                <w:b/>
                <w:noProof/>
              </w:rPr>
              <w:t>Susan McLearan</w:t>
            </w:r>
            <w:r w:rsidRPr="00B1351F">
              <w:rPr>
                <w:rFonts w:ascii="Arial" w:hAnsi="Arial" w:cs="Arial"/>
                <w:noProof/>
              </w:rPr>
              <w:t xml:space="preserve"> – since you would have to see everyone (all the children at school) how does it affect the bottom line?</w:t>
            </w:r>
          </w:p>
          <w:p w14:paraId="3ADB756F" w14:textId="77777777" w:rsidR="008103B6" w:rsidRDefault="008103B6" w:rsidP="008103B6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noProof/>
              </w:rPr>
            </w:pPr>
            <w:r w:rsidRPr="00017524">
              <w:rPr>
                <w:rFonts w:ascii="Arial" w:hAnsi="Arial" w:cs="Arial"/>
                <w:b/>
                <w:noProof/>
              </w:rPr>
              <w:t>Travis</w:t>
            </w:r>
            <w:r>
              <w:rPr>
                <w:rFonts w:ascii="Arial" w:hAnsi="Arial" w:cs="Arial"/>
                <w:noProof/>
              </w:rPr>
              <w:t xml:space="preserve"> – Owns GeriSmiles Health Foundation which is a 501-C, non-profit, recieves grants from the counties. Uses that grant fund to cover the cost for children he is not able to bill insurance.</w:t>
            </w:r>
          </w:p>
          <w:p w14:paraId="1034F72C" w14:textId="77777777" w:rsidR="008103B6" w:rsidRDefault="008103B6" w:rsidP="002E5F2D">
            <w:pPr>
              <w:pStyle w:val="ListParagraph"/>
              <w:ind w:left="316"/>
              <w:rPr>
                <w:rFonts w:ascii="Arial" w:hAnsi="Arial" w:cs="Arial"/>
                <w:noProof/>
              </w:rPr>
            </w:pPr>
          </w:p>
          <w:p w14:paraId="5AFB1046" w14:textId="77777777" w:rsidR="008103B6" w:rsidRPr="00B1351F" w:rsidRDefault="008103B6" w:rsidP="008103B6">
            <w:pPr>
              <w:pStyle w:val="ListParagraph"/>
              <w:numPr>
                <w:ilvl w:val="0"/>
                <w:numId w:val="33"/>
              </w:numPr>
              <w:ind w:left="316" w:hanging="270"/>
              <w:rPr>
                <w:rFonts w:ascii="Arial" w:hAnsi="Arial" w:cs="Arial"/>
                <w:noProof/>
              </w:rPr>
            </w:pPr>
            <w:r w:rsidRPr="00B1351F">
              <w:rPr>
                <w:rFonts w:ascii="Arial" w:hAnsi="Arial" w:cs="Arial"/>
                <w:b/>
                <w:noProof/>
              </w:rPr>
              <w:t>Dr. Glassman</w:t>
            </w:r>
            <w:r>
              <w:rPr>
                <w:rFonts w:ascii="Arial" w:hAnsi="Arial" w:cs="Arial"/>
                <w:noProof/>
              </w:rPr>
              <w:t xml:space="preserve"> – Advantages of RDHs on school site is to </w:t>
            </w:r>
            <w:r w:rsidRPr="00B1351F">
              <w:rPr>
                <w:rFonts w:ascii="Arial" w:hAnsi="Arial" w:cs="Arial"/>
                <w:noProof/>
              </w:rPr>
              <w:t>spread awareness</w:t>
            </w:r>
            <w:r>
              <w:rPr>
                <w:rFonts w:ascii="Arial" w:hAnsi="Arial" w:cs="Arial"/>
                <w:noProof/>
              </w:rPr>
              <w:t xml:space="preserve">.  </w:t>
            </w:r>
            <w:r w:rsidRPr="00B1351F">
              <w:rPr>
                <w:rFonts w:ascii="Arial" w:hAnsi="Arial" w:cs="Arial"/>
                <w:noProof/>
              </w:rPr>
              <w:t xml:space="preserve"> On site care is a better care delivery model. </w:t>
            </w:r>
          </w:p>
          <w:p w14:paraId="6CAC3D98" w14:textId="77777777" w:rsidR="008103B6" w:rsidRPr="00EE7B00" w:rsidRDefault="008103B6" w:rsidP="002E5F2D">
            <w:pPr>
              <w:pStyle w:val="ListParagraph"/>
              <w:ind w:left="316"/>
              <w:rPr>
                <w:rFonts w:ascii="Arial" w:hAnsi="Arial" w:cs="Arial"/>
                <w:noProof/>
              </w:rPr>
            </w:pPr>
          </w:p>
          <w:p w14:paraId="26C3ED33" w14:textId="77777777" w:rsidR="008103B6" w:rsidRDefault="008103B6" w:rsidP="002E5F2D">
            <w:pPr>
              <w:pStyle w:val="ListParagraph"/>
              <w:ind w:left="316"/>
              <w:rPr>
                <w:rFonts w:ascii="Arial" w:hAnsi="Arial" w:cs="Arial"/>
                <w:b/>
                <w:noProof/>
              </w:rPr>
            </w:pPr>
          </w:p>
          <w:p w14:paraId="456F9678" w14:textId="77777777" w:rsidR="008103B6" w:rsidRDefault="008103B6" w:rsidP="002E5F2D">
            <w:pPr>
              <w:pStyle w:val="ListParagraph"/>
              <w:ind w:left="316"/>
              <w:rPr>
                <w:rFonts w:ascii="Arial" w:hAnsi="Arial" w:cs="Arial"/>
                <w:b/>
                <w:noProof/>
              </w:rPr>
            </w:pPr>
          </w:p>
          <w:p w14:paraId="64EC445F" w14:textId="77777777" w:rsidR="008103B6" w:rsidRDefault="008103B6" w:rsidP="002E5F2D">
            <w:pPr>
              <w:pStyle w:val="ListParagraph"/>
              <w:ind w:left="360"/>
              <w:rPr>
                <w:rFonts w:ascii="Arial" w:hAnsi="Arial" w:cs="Arial"/>
                <w:b/>
              </w:rPr>
            </w:pPr>
          </w:p>
          <w:p w14:paraId="5707D4FD" w14:textId="77777777" w:rsidR="008103B6" w:rsidRDefault="008103B6" w:rsidP="008103B6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</w:rPr>
            </w:pPr>
            <w:r w:rsidRPr="002D77EC">
              <w:rPr>
                <w:rFonts w:ascii="Arial" w:hAnsi="Arial" w:cs="Arial"/>
                <w:b/>
              </w:rPr>
              <w:t xml:space="preserve">Next steps </w:t>
            </w:r>
          </w:p>
          <w:p w14:paraId="6282DE00" w14:textId="77777777" w:rsidR="008103B6" w:rsidRDefault="008103B6" w:rsidP="008103B6">
            <w:pPr>
              <w:pStyle w:val="ListParagraph"/>
              <w:numPr>
                <w:ilvl w:val="0"/>
                <w:numId w:val="15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inue to work on the </w:t>
            </w:r>
            <w:r w:rsidRPr="000B2C28">
              <w:rPr>
                <w:rFonts w:ascii="Arial" w:hAnsi="Arial" w:cs="Arial"/>
                <w:b/>
              </w:rPr>
              <w:t>eight focus areas</w:t>
            </w:r>
            <w:r>
              <w:rPr>
                <w:rFonts w:ascii="Arial" w:hAnsi="Arial" w:cs="Arial"/>
              </w:rPr>
              <w:t xml:space="preserve"> or other topics discussed by group</w:t>
            </w:r>
          </w:p>
          <w:p w14:paraId="518B9C03" w14:textId="77777777" w:rsidR="008103B6" w:rsidRDefault="008103B6" w:rsidP="008103B6">
            <w:pPr>
              <w:pStyle w:val="ListParagraph"/>
              <w:numPr>
                <w:ilvl w:val="0"/>
                <w:numId w:val="15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rvey #2</w:t>
            </w:r>
          </w:p>
          <w:p w14:paraId="73ECFC26" w14:textId="77777777" w:rsidR="008103B6" w:rsidRPr="00F97718" w:rsidRDefault="008103B6" w:rsidP="008103B6">
            <w:pPr>
              <w:pStyle w:val="ListParagraph"/>
              <w:numPr>
                <w:ilvl w:val="0"/>
                <w:numId w:val="15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xt meeting: March 2020</w:t>
            </w:r>
          </w:p>
          <w:p w14:paraId="65922E92" w14:textId="77777777" w:rsidR="008103B6" w:rsidRPr="00D87139" w:rsidRDefault="008103B6" w:rsidP="002E5F2D">
            <w:pPr>
              <w:rPr>
                <w:rFonts w:ascii="Arial" w:hAnsi="Arial" w:cs="Arial"/>
              </w:rPr>
            </w:pPr>
          </w:p>
        </w:tc>
        <w:tc>
          <w:tcPr>
            <w:tcW w:w="2982" w:type="dxa"/>
          </w:tcPr>
          <w:p w14:paraId="34117F1E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E4660D7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CFDE1C3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2CABE86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6FBD580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63A5987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7899292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3C8AEB3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4E2E3B1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F45CEE5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41F1FFA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291A8C2B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7A8018FF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F4BE480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D89D1B3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B3E99A4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B990BB5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19630496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6B39C34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37C22BA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3C4CF703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6FAD05D4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BC58AC1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4468E7F4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07974D51" w14:textId="77777777" w:rsidR="008103B6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14:paraId="527DCF73" w14:textId="77777777" w:rsidR="008103B6" w:rsidRPr="009956DE" w:rsidRDefault="008103B6" w:rsidP="002E5F2D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017524">
              <w:rPr>
                <w:rFonts w:ascii="Arial" w:hAnsi="Arial" w:cs="Arial"/>
                <w:b/>
                <w:sz w:val="22"/>
                <w:szCs w:val="22"/>
              </w:rPr>
              <w:t>Keiko:</w:t>
            </w:r>
            <w:r>
              <w:rPr>
                <w:rFonts w:ascii="Arial" w:hAnsi="Arial" w:cs="Arial"/>
                <w:sz w:val="22"/>
                <w:szCs w:val="22"/>
              </w:rPr>
              <w:t xml:space="preserve"> Share with Dr. Glassman the survey result and comments related to Teledentistry </w:t>
            </w:r>
          </w:p>
        </w:tc>
      </w:tr>
    </w:tbl>
    <w:p w14:paraId="07CCD8E8" w14:textId="77777777" w:rsidR="008103B6" w:rsidRDefault="008103B6" w:rsidP="008103B6"/>
    <w:p w14:paraId="5D0021FD" w14:textId="77777777" w:rsidR="005A7796" w:rsidRPr="00146495" w:rsidRDefault="002960C8" w:rsidP="00394537">
      <w:pPr>
        <w:spacing w:before="120"/>
      </w:pPr>
    </w:p>
    <w:sectPr w:rsidR="005A7796" w:rsidRPr="00146495" w:rsidSect="008103B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30D9E"/>
    <w:multiLevelType w:val="hybridMultilevel"/>
    <w:tmpl w:val="3DB48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00A7A"/>
    <w:multiLevelType w:val="hybridMultilevel"/>
    <w:tmpl w:val="2DFED93C"/>
    <w:lvl w:ilvl="0" w:tplc="04090005">
      <w:start w:val="1"/>
      <w:numFmt w:val="bullet"/>
      <w:lvlText w:val="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2" w15:restartNumberingAfterBreak="0">
    <w:nsid w:val="104013C3"/>
    <w:multiLevelType w:val="hybridMultilevel"/>
    <w:tmpl w:val="B6E631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B73A0F"/>
    <w:multiLevelType w:val="hybridMultilevel"/>
    <w:tmpl w:val="B72EFB62"/>
    <w:lvl w:ilvl="0" w:tplc="0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4" w15:restartNumberingAfterBreak="0">
    <w:nsid w:val="129343AB"/>
    <w:multiLevelType w:val="hybridMultilevel"/>
    <w:tmpl w:val="E99A4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30786"/>
    <w:multiLevelType w:val="hybridMultilevel"/>
    <w:tmpl w:val="5EAE9104"/>
    <w:lvl w:ilvl="0" w:tplc="0409000B">
      <w:start w:val="1"/>
      <w:numFmt w:val="bullet"/>
      <w:lvlText w:val=""/>
      <w:lvlJc w:val="left"/>
      <w:pPr>
        <w:ind w:left="8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6" w15:restartNumberingAfterBreak="0">
    <w:nsid w:val="1B0E2894"/>
    <w:multiLevelType w:val="hybridMultilevel"/>
    <w:tmpl w:val="DE668B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D1E9C"/>
    <w:multiLevelType w:val="multilevel"/>
    <w:tmpl w:val="E7AEB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C6243B"/>
    <w:multiLevelType w:val="hybridMultilevel"/>
    <w:tmpl w:val="47888004"/>
    <w:lvl w:ilvl="0" w:tplc="04090005">
      <w:start w:val="1"/>
      <w:numFmt w:val="bullet"/>
      <w:lvlText w:val=""/>
      <w:lvlJc w:val="left"/>
      <w:pPr>
        <w:ind w:left="8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9" w15:restartNumberingAfterBreak="0">
    <w:nsid w:val="29B6755A"/>
    <w:multiLevelType w:val="hybridMultilevel"/>
    <w:tmpl w:val="BD70F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2472D"/>
    <w:multiLevelType w:val="hybridMultilevel"/>
    <w:tmpl w:val="D90C34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BB46FD"/>
    <w:multiLevelType w:val="hybridMultilevel"/>
    <w:tmpl w:val="EFBCA5B0"/>
    <w:lvl w:ilvl="0" w:tplc="04090005">
      <w:start w:val="1"/>
      <w:numFmt w:val="bullet"/>
      <w:lvlText w:val=""/>
      <w:lvlJc w:val="left"/>
      <w:pPr>
        <w:ind w:left="8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2" w15:restartNumberingAfterBreak="0">
    <w:nsid w:val="3ADB22EA"/>
    <w:multiLevelType w:val="hybridMultilevel"/>
    <w:tmpl w:val="2FFAF238"/>
    <w:lvl w:ilvl="0" w:tplc="04090005">
      <w:start w:val="1"/>
      <w:numFmt w:val="bullet"/>
      <w:lvlText w:val="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3" w15:restartNumberingAfterBreak="0">
    <w:nsid w:val="3CCC2F2F"/>
    <w:multiLevelType w:val="hybridMultilevel"/>
    <w:tmpl w:val="D1B224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3E1D9C"/>
    <w:multiLevelType w:val="hybridMultilevel"/>
    <w:tmpl w:val="3F202B0C"/>
    <w:lvl w:ilvl="0" w:tplc="0409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15" w15:restartNumberingAfterBreak="0">
    <w:nsid w:val="43B82543"/>
    <w:multiLevelType w:val="hybridMultilevel"/>
    <w:tmpl w:val="7CD0DD58"/>
    <w:lvl w:ilvl="0" w:tplc="04090003">
      <w:start w:val="1"/>
      <w:numFmt w:val="bullet"/>
      <w:lvlText w:val="o"/>
      <w:lvlJc w:val="left"/>
      <w:pPr>
        <w:ind w:left="85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6" w15:restartNumberingAfterBreak="0">
    <w:nsid w:val="46C81FA7"/>
    <w:multiLevelType w:val="hybridMultilevel"/>
    <w:tmpl w:val="4B80DB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A25963"/>
    <w:multiLevelType w:val="hybridMultilevel"/>
    <w:tmpl w:val="C632EEF0"/>
    <w:lvl w:ilvl="0" w:tplc="04090005">
      <w:start w:val="1"/>
      <w:numFmt w:val="bullet"/>
      <w:lvlText w:val="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8" w15:restartNumberingAfterBreak="0">
    <w:nsid w:val="4DF60BC0"/>
    <w:multiLevelType w:val="hybridMultilevel"/>
    <w:tmpl w:val="1374BA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030D38"/>
    <w:multiLevelType w:val="hybridMultilevel"/>
    <w:tmpl w:val="B49C5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E5E3500"/>
    <w:multiLevelType w:val="hybridMultilevel"/>
    <w:tmpl w:val="EE2248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4773C"/>
    <w:multiLevelType w:val="hybridMultilevel"/>
    <w:tmpl w:val="1CC87F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8C612E"/>
    <w:multiLevelType w:val="hybridMultilevel"/>
    <w:tmpl w:val="89388D76"/>
    <w:lvl w:ilvl="0" w:tplc="C7827CDC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149184F"/>
    <w:multiLevelType w:val="hybridMultilevel"/>
    <w:tmpl w:val="5B88EA9C"/>
    <w:lvl w:ilvl="0" w:tplc="04090003">
      <w:start w:val="1"/>
      <w:numFmt w:val="bullet"/>
      <w:lvlText w:val="o"/>
      <w:lvlJc w:val="left"/>
      <w:pPr>
        <w:ind w:left="10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24" w15:restartNumberingAfterBreak="0">
    <w:nsid w:val="5B713CF4"/>
    <w:multiLevelType w:val="hybridMultilevel"/>
    <w:tmpl w:val="CC88F4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77B2F9F"/>
    <w:multiLevelType w:val="hybridMultilevel"/>
    <w:tmpl w:val="F2985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6B265C"/>
    <w:multiLevelType w:val="hybridMultilevel"/>
    <w:tmpl w:val="E77C0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90F3503"/>
    <w:multiLevelType w:val="hybridMultilevel"/>
    <w:tmpl w:val="012A1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22125A"/>
    <w:multiLevelType w:val="hybridMultilevel"/>
    <w:tmpl w:val="897C0462"/>
    <w:lvl w:ilvl="0" w:tplc="0409000B">
      <w:start w:val="1"/>
      <w:numFmt w:val="bullet"/>
      <w:lvlText w:val=""/>
      <w:lvlJc w:val="left"/>
      <w:pPr>
        <w:ind w:left="1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6" w:hanging="360"/>
      </w:pPr>
      <w:rPr>
        <w:rFonts w:ascii="Wingdings" w:hAnsi="Wingdings" w:hint="default"/>
      </w:rPr>
    </w:lvl>
  </w:abstractNum>
  <w:abstractNum w:abstractNumId="29" w15:restartNumberingAfterBreak="0">
    <w:nsid w:val="71906412"/>
    <w:multiLevelType w:val="hybridMultilevel"/>
    <w:tmpl w:val="9A8EBEBC"/>
    <w:lvl w:ilvl="0" w:tplc="0409000B">
      <w:start w:val="1"/>
      <w:numFmt w:val="bullet"/>
      <w:lvlText w:val=""/>
      <w:lvlJc w:val="left"/>
      <w:pPr>
        <w:ind w:left="1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30" w15:restartNumberingAfterBreak="0">
    <w:nsid w:val="72E03D8C"/>
    <w:multiLevelType w:val="hybridMultilevel"/>
    <w:tmpl w:val="398AE9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032260"/>
    <w:multiLevelType w:val="hybridMultilevel"/>
    <w:tmpl w:val="090C948A"/>
    <w:lvl w:ilvl="0" w:tplc="04090009">
      <w:start w:val="1"/>
      <w:numFmt w:val="bullet"/>
      <w:lvlText w:val=""/>
      <w:lvlJc w:val="left"/>
      <w:pPr>
        <w:ind w:left="22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56" w:hanging="360"/>
      </w:pPr>
      <w:rPr>
        <w:rFonts w:ascii="Wingdings" w:hAnsi="Wingdings" w:hint="default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5"/>
  </w:num>
  <w:num w:numId="3">
    <w:abstractNumId w:val="26"/>
  </w:num>
  <w:num w:numId="4">
    <w:abstractNumId w:val="10"/>
  </w:num>
  <w:num w:numId="5">
    <w:abstractNumId w:val="22"/>
  </w:num>
  <w:num w:numId="6">
    <w:abstractNumId w:val="24"/>
  </w:num>
  <w:num w:numId="7">
    <w:abstractNumId w:val="7"/>
  </w:num>
  <w:num w:numId="8">
    <w:abstractNumId w:val="16"/>
  </w:num>
  <w:num w:numId="9">
    <w:abstractNumId w:val="14"/>
  </w:num>
  <w:num w:numId="10">
    <w:abstractNumId w:val="0"/>
  </w:num>
  <w:num w:numId="11">
    <w:abstractNumId w:val="19"/>
  </w:num>
  <w:num w:numId="12">
    <w:abstractNumId w:val="9"/>
  </w:num>
  <w:num w:numId="13">
    <w:abstractNumId w:val="27"/>
  </w:num>
  <w:num w:numId="14">
    <w:abstractNumId w:val="30"/>
  </w:num>
  <w:num w:numId="15">
    <w:abstractNumId w:val="18"/>
  </w:num>
  <w:num w:numId="16">
    <w:abstractNumId w:val="2"/>
  </w:num>
  <w:num w:numId="17">
    <w:abstractNumId w:val="3"/>
  </w:num>
  <w:num w:numId="18">
    <w:abstractNumId w:val="15"/>
  </w:num>
  <w:num w:numId="19">
    <w:abstractNumId w:val="8"/>
  </w:num>
  <w:num w:numId="20">
    <w:abstractNumId w:val="5"/>
  </w:num>
  <w:num w:numId="21">
    <w:abstractNumId w:val="11"/>
  </w:num>
  <w:num w:numId="22">
    <w:abstractNumId w:val="13"/>
  </w:num>
  <w:num w:numId="23">
    <w:abstractNumId w:val="23"/>
  </w:num>
  <w:num w:numId="24">
    <w:abstractNumId w:val="29"/>
  </w:num>
  <w:num w:numId="25">
    <w:abstractNumId w:val="1"/>
  </w:num>
  <w:num w:numId="26">
    <w:abstractNumId w:val="17"/>
  </w:num>
  <w:num w:numId="27">
    <w:abstractNumId w:val="12"/>
  </w:num>
  <w:num w:numId="28">
    <w:abstractNumId w:val="31"/>
  </w:num>
  <w:num w:numId="29">
    <w:abstractNumId w:val="20"/>
  </w:num>
  <w:num w:numId="30">
    <w:abstractNumId w:val="28"/>
  </w:num>
  <w:num w:numId="31">
    <w:abstractNumId w:val="21"/>
  </w:num>
  <w:num w:numId="32">
    <w:abstractNumId w:val="6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TWwNDOxNDeyMDNW0lEKTi0uzszPAykwNK0FAHEpSyEtAAAA"/>
  </w:docVars>
  <w:rsids>
    <w:rsidRoot w:val="00146495"/>
    <w:rsid w:val="00047F6B"/>
    <w:rsid w:val="00063D28"/>
    <w:rsid w:val="00075ECC"/>
    <w:rsid w:val="00080B1C"/>
    <w:rsid w:val="000A4FB1"/>
    <w:rsid w:val="000C42B8"/>
    <w:rsid w:val="000F0A13"/>
    <w:rsid w:val="000F4878"/>
    <w:rsid w:val="0014545C"/>
    <w:rsid w:val="00146495"/>
    <w:rsid w:val="00152B00"/>
    <w:rsid w:val="00182541"/>
    <w:rsid w:val="001B703B"/>
    <w:rsid w:val="001E23D2"/>
    <w:rsid w:val="00204774"/>
    <w:rsid w:val="002447BA"/>
    <w:rsid w:val="00266BF4"/>
    <w:rsid w:val="002841EB"/>
    <w:rsid w:val="0029022B"/>
    <w:rsid w:val="002960C8"/>
    <w:rsid w:val="002F2F97"/>
    <w:rsid w:val="00347449"/>
    <w:rsid w:val="003630D7"/>
    <w:rsid w:val="00394537"/>
    <w:rsid w:val="003F6AD8"/>
    <w:rsid w:val="00440989"/>
    <w:rsid w:val="004512CC"/>
    <w:rsid w:val="00464F67"/>
    <w:rsid w:val="004B129D"/>
    <w:rsid w:val="004E11BA"/>
    <w:rsid w:val="004E24AA"/>
    <w:rsid w:val="004E5A1D"/>
    <w:rsid w:val="00504A1F"/>
    <w:rsid w:val="005129C3"/>
    <w:rsid w:val="005254AF"/>
    <w:rsid w:val="0055602B"/>
    <w:rsid w:val="005B1638"/>
    <w:rsid w:val="005B6C0B"/>
    <w:rsid w:val="005B6E2C"/>
    <w:rsid w:val="005D65C7"/>
    <w:rsid w:val="005F3095"/>
    <w:rsid w:val="00602CD2"/>
    <w:rsid w:val="0060320A"/>
    <w:rsid w:val="00623B3E"/>
    <w:rsid w:val="0064431B"/>
    <w:rsid w:val="006748D8"/>
    <w:rsid w:val="006A20EC"/>
    <w:rsid w:val="006B22F5"/>
    <w:rsid w:val="007202E0"/>
    <w:rsid w:val="0074059E"/>
    <w:rsid w:val="00791B02"/>
    <w:rsid w:val="007A7978"/>
    <w:rsid w:val="007C0E7B"/>
    <w:rsid w:val="007C2D99"/>
    <w:rsid w:val="008103B6"/>
    <w:rsid w:val="00884574"/>
    <w:rsid w:val="00885D79"/>
    <w:rsid w:val="008F1DD9"/>
    <w:rsid w:val="00951C63"/>
    <w:rsid w:val="0098311D"/>
    <w:rsid w:val="009A4B8C"/>
    <w:rsid w:val="009C4D80"/>
    <w:rsid w:val="00A01CB3"/>
    <w:rsid w:val="00A20A0C"/>
    <w:rsid w:val="00A60547"/>
    <w:rsid w:val="00AA4B6C"/>
    <w:rsid w:val="00AB6B1F"/>
    <w:rsid w:val="00AF7FCA"/>
    <w:rsid w:val="00B17BFF"/>
    <w:rsid w:val="00B412BE"/>
    <w:rsid w:val="00B423F1"/>
    <w:rsid w:val="00B43CCC"/>
    <w:rsid w:val="00B81D41"/>
    <w:rsid w:val="00BC18D1"/>
    <w:rsid w:val="00C01BED"/>
    <w:rsid w:val="00C43477"/>
    <w:rsid w:val="00C56AF8"/>
    <w:rsid w:val="00CB42A2"/>
    <w:rsid w:val="00CF28E0"/>
    <w:rsid w:val="00D4248B"/>
    <w:rsid w:val="00D46E81"/>
    <w:rsid w:val="00D81FDA"/>
    <w:rsid w:val="00D8761C"/>
    <w:rsid w:val="00D97C83"/>
    <w:rsid w:val="00E1091F"/>
    <w:rsid w:val="00E657E3"/>
    <w:rsid w:val="00E856DE"/>
    <w:rsid w:val="00EA74EF"/>
    <w:rsid w:val="00EB3E21"/>
    <w:rsid w:val="00EB635A"/>
    <w:rsid w:val="00ED12E9"/>
    <w:rsid w:val="00ED6162"/>
    <w:rsid w:val="00EF11A9"/>
    <w:rsid w:val="00F03F5B"/>
    <w:rsid w:val="00F17BC5"/>
    <w:rsid w:val="00F30E6E"/>
    <w:rsid w:val="00F60E78"/>
    <w:rsid w:val="00F96C20"/>
    <w:rsid w:val="00FA0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F03B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6495"/>
    <w:pPr>
      <w:spacing w:after="0" w:line="240" w:lineRule="auto"/>
    </w:pPr>
    <w:rPr>
      <w:rFonts w:ascii="Garamond" w:eastAsia="Times New Roman" w:hAnsi="Garamond" w:cs="Times New Roman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146495"/>
    <w:pPr>
      <w:ind w:left="720"/>
      <w:contextualSpacing/>
    </w:pPr>
    <w:rPr>
      <w:rFonts w:ascii="Calibri" w:hAnsi="Calibri"/>
    </w:rPr>
  </w:style>
  <w:style w:type="paragraph" w:customStyle="1" w:styleId="TableText">
    <w:name w:val="Table Text"/>
    <w:basedOn w:val="Normal"/>
    <w:rsid w:val="00146495"/>
    <w:rPr>
      <w:rFonts w:ascii="Times New Roman" w:hAnsi="Times New Roman"/>
    </w:rPr>
  </w:style>
  <w:style w:type="paragraph" w:customStyle="1" w:styleId="TableHeaderText">
    <w:name w:val="Table Header Text"/>
    <w:basedOn w:val="TableText"/>
    <w:rsid w:val="00146495"/>
    <w:pPr>
      <w:jc w:val="center"/>
    </w:pPr>
    <w:rPr>
      <w:b/>
    </w:rPr>
  </w:style>
  <w:style w:type="character" w:styleId="Hyperlink">
    <w:name w:val="Hyperlink"/>
    <w:basedOn w:val="DefaultParagraphFont"/>
    <w:uiPriority w:val="99"/>
    <w:unhideWhenUsed/>
    <w:rsid w:val="007A797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20A0C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20A0C"/>
    <w:rPr>
      <w:rFonts w:ascii="Calibri" w:eastAsiaTheme="minorHAnsi" w:hAnsi="Calibri"/>
      <w:szCs w:val="21"/>
      <w:lang w:eastAsia="en-US"/>
    </w:rPr>
  </w:style>
  <w:style w:type="paragraph" w:styleId="NormalWeb">
    <w:name w:val="Normal (Web)"/>
    <w:basedOn w:val="Normal"/>
    <w:uiPriority w:val="99"/>
    <w:rsid w:val="008103B6"/>
    <w:pPr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ralhealthsupport.ucsf.edu/sites/g/files/tkssra861/f/wysiwyg/California%20RDHAP%20Group%20%20-%20Travis%20Tramel%20Presentation%201.24.202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alhealthsupport.ucsf.edu/sites/g/files/tkssra861/f/wysiwyg/2020.01.21_SBSP%20CoP_Survey%201b_UCSF%20PUBLISH_FINAL-2.pdf" TargetMode="External"/><Relationship Id="rId5" Type="http://schemas.openxmlformats.org/officeDocument/2006/relationships/hyperlink" Target="https://ucsf.zoom.us/j/854116773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27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ng, Lisa</dc:creator>
  <cp:lastModifiedBy>Miyahara, Keiko</cp:lastModifiedBy>
  <cp:revision>3</cp:revision>
  <cp:lastPrinted>2017-04-03T20:34:00Z</cp:lastPrinted>
  <dcterms:created xsi:type="dcterms:W3CDTF">2020-02-05T16:54:00Z</dcterms:created>
  <dcterms:modified xsi:type="dcterms:W3CDTF">2020-02-05T19:31:00Z</dcterms:modified>
</cp:coreProperties>
</file>